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000000" w:themeColor="text1"/>
          <w:lang w:val="en-IE"/>
        </w:rPr>
        <w:id w:val="-1819109788"/>
        <w:docPartObj>
          <w:docPartGallery w:val="Cover Pages"/>
          <w:docPartUnique/>
        </w:docPartObj>
      </w:sdtPr>
      <w:sdtContent>
        <w:p w14:paraId="3D78B21E" w14:textId="15A05FB4" w:rsidR="00651062" w:rsidRPr="000B0BC4" w:rsidRDefault="00651062">
          <w:pPr>
            <w:pStyle w:val="SemEspaamento"/>
            <w:rPr>
              <w:color w:val="000000" w:themeColor="text1"/>
              <w:lang w:val="en-IE"/>
            </w:rPr>
          </w:pPr>
          <w:r w:rsidRPr="000B0BC4">
            <w:rPr>
              <w:noProof/>
              <w:color w:val="000000" w:themeColor="text1"/>
              <w:lang w:val="en-IE"/>
            </w:rPr>
            <mc:AlternateContent>
              <mc:Choice Requires="wps">
                <w:drawing>
                  <wp:anchor distT="0" distB="0" distL="114300" distR="114300" simplePos="0" relativeHeight="251661312" behindDoc="0" locked="0" layoutInCell="1" allowOverlap="1" wp14:anchorId="7FE1B0B1" wp14:editId="448439FB">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938AFA" w14:textId="1D09DAD4" w:rsidR="00651062" w:rsidRPr="000B0BC4" w:rsidRDefault="00000000">
                                <w:pPr>
                                  <w:pStyle w:val="SemEspaamento"/>
                                  <w:rPr>
                                    <w:sz w:val="26"/>
                                    <w:szCs w:val="26"/>
                                    <w:lang w:val="en-IE"/>
                                  </w:rPr>
                                </w:pPr>
                                <w:sdt>
                                  <w:sdtPr>
                                    <w:rPr>
                                      <w:sz w:val="26"/>
                                      <w:szCs w:val="26"/>
                                      <w:lang w:val="en-IE"/>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874BB4" w:rsidRPr="000B0BC4">
                                      <w:rPr>
                                        <w:sz w:val="26"/>
                                        <w:szCs w:val="26"/>
                                        <w:lang w:val="en-IE"/>
                                      </w:rPr>
                                      <w:t>Pedro Henrique Simoes Marcal</w:t>
                                    </w:r>
                                  </w:sdtContent>
                                </w:sdt>
                              </w:p>
                              <w:p w14:paraId="19476553" w14:textId="657C8D6C" w:rsidR="00651062" w:rsidRPr="000B0BC4" w:rsidRDefault="00000000">
                                <w:pPr>
                                  <w:pStyle w:val="SemEspaamento"/>
                                  <w:rPr>
                                    <w:color w:val="595959" w:themeColor="text1" w:themeTint="A6"/>
                                    <w:sz w:val="20"/>
                                    <w:szCs w:val="20"/>
                                    <w:lang w:val="en-IE"/>
                                  </w:rPr>
                                </w:pPr>
                                <w:sdt>
                                  <w:sdtPr>
                                    <w:rPr>
                                      <w:caps/>
                                      <w:color w:val="595959" w:themeColor="text1" w:themeTint="A6"/>
                                      <w:sz w:val="20"/>
                                      <w:szCs w:val="20"/>
                                      <w:lang w:val="en-IE"/>
                                    </w:rPr>
                                    <w:alias w:val="Company"/>
                                    <w:tag w:val=""/>
                                    <w:id w:val="1558814826"/>
                                    <w:dataBinding w:prefixMappings="xmlns:ns0='http://schemas.openxmlformats.org/officeDocument/2006/extended-properties' " w:xpath="/ns0:Properties[1]/ns0:Company[1]" w:storeItemID="{6668398D-A668-4E3E-A5EB-62B293D839F1}"/>
                                    <w:text/>
                                  </w:sdtPr>
                                  <w:sdtContent>
                                    <w:r w:rsidR="00874BB4" w:rsidRPr="000B0BC4">
                                      <w:rPr>
                                        <w:caps/>
                                        <w:color w:val="595959" w:themeColor="text1" w:themeTint="A6"/>
                                        <w:sz w:val="20"/>
                                        <w:szCs w:val="20"/>
                                        <w:lang w:val="en-IE"/>
                                      </w:rPr>
                                      <w:t>2020300</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7FE1B0B1" id="_x0000_t202" coordsize="21600,21600" o:spt="202" path="m,l,21600r21600,l21600,xe">
                    <v:stroke joinstyle="miter"/>
                    <v:path gradientshapeok="t" o:connecttype="rect"/>
                  </v:shapetype>
                  <v:shape id="Text Box 32" o:spid="_x0000_s1026"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qWWsSFsCAAAtBQAADgAAAAAAAAAAAAAAAAAuAgAAZHJzL2Uyb0RvYy54bWxQSwEC&#10;LQAUAAYACAAAACEA0UvQbtkAAAAEAQAADwAAAAAAAAAAAAAAAAC1BAAAZHJzL2Rvd25yZXYueG1s&#10;UEsFBgAAAAAEAAQA8wAAALsFAAAAAA==&#10;" filled="f" stroked="f" strokeweight=".5pt">
                    <v:textbox style="mso-fit-shape-to-text:t" inset="0,0,0,0">
                      <w:txbxContent>
                        <w:p w14:paraId="4A938AFA" w14:textId="1D09DAD4" w:rsidR="00651062" w:rsidRPr="000B0BC4" w:rsidRDefault="00000000">
                          <w:pPr>
                            <w:pStyle w:val="SemEspaamento"/>
                            <w:rPr>
                              <w:sz w:val="26"/>
                              <w:szCs w:val="26"/>
                              <w:lang w:val="en-IE"/>
                            </w:rPr>
                          </w:pPr>
                          <w:sdt>
                            <w:sdtPr>
                              <w:rPr>
                                <w:sz w:val="26"/>
                                <w:szCs w:val="26"/>
                                <w:lang w:val="en-IE"/>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874BB4" w:rsidRPr="000B0BC4">
                                <w:rPr>
                                  <w:sz w:val="26"/>
                                  <w:szCs w:val="26"/>
                                  <w:lang w:val="en-IE"/>
                                </w:rPr>
                                <w:t>Pedro Henrique Simoes Marcal</w:t>
                              </w:r>
                            </w:sdtContent>
                          </w:sdt>
                        </w:p>
                        <w:p w14:paraId="19476553" w14:textId="657C8D6C" w:rsidR="00651062" w:rsidRPr="000B0BC4" w:rsidRDefault="00000000">
                          <w:pPr>
                            <w:pStyle w:val="SemEspaamento"/>
                            <w:rPr>
                              <w:color w:val="595959" w:themeColor="text1" w:themeTint="A6"/>
                              <w:sz w:val="20"/>
                              <w:szCs w:val="20"/>
                              <w:lang w:val="en-IE"/>
                            </w:rPr>
                          </w:pPr>
                          <w:sdt>
                            <w:sdtPr>
                              <w:rPr>
                                <w:caps/>
                                <w:color w:val="595959" w:themeColor="text1" w:themeTint="A6"/>
                                <w:sz w:val="20"/>
                                <w:szCs w:val="20"/>
                                <w:lang w:val="en-IE"/>
                              </w:rPr>
                              <w:alias w:val="Company"/>
                              <w:tag w:val=""/>
                              <w:id w:val="1558814826"/>
                              <w:dataBinding w:prefixMappings="xmlns:ns0='http://schemas.openxmlformats.org/officeDocument/2006/extended-properties' " w:xpath="/ns0:Properties[1]/ns0:Company[1]" w:storeItemID="{6668398D-A668-4E3E-A5EB-62B293D839F1}"/>
                              <w:text/>
                            </w:sdtPr>
                            <w:sdtContent>
                              <w:r w:rsidR="00874BB4" w:rsidRPr="000B0BC4">
                                <w:rPr>
                                  <w:caps/>
                                  <w:color w:val="595959" w:themeColor="text1" w:themeTint="A6"/>
                                  <w:sz w:val="20"/>
                                  <w:szCs w:val="20"/>
                                  <w:lang w:val="en-IE"/>
                                </w:rPr>
                                <w:t>2020300</w:t>
                              </w:r>
                            </w:sdtContent>
                          </w:sdt>
                        </w:p>
                      </w:txbxContent>
                    </v:textbox>
                    <w10:wrap anchorx="page" anchory="page"/>
                  </v:shape>
                </w:pict>
              </mc:Fallback>
            </mc:AlternateContent>
          </w:r>
          <w:r w:rsidRPr="000B0BC4">
            <w:rPr>
              <w:noProof/>
              <w:color w:val="000000" w:themeColor="text1"/>
              <w:lang w:val="en-IE"/>
            </w:rPr>
            <mc:AlternateContent>
              <mc:Choice Requires="wps">
                <w:drawing>
                  <wp:anchor distT="0" distB="0" distL="114300" distR="114300" simplePos="0" relativeHeight="251660288" behindDoc="0" locked="0" layoutInCell="1" allowOverlap="1" wp14:anchorId="2E6BDA10" wp14:editId="4D93A748">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0"/>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AB5B808" w14:textId="3574F85A" w:rsidR="00651062" w:rsidRPr="000B0BC4" w:rsidRDefault="00000000">
                                <w:pPr>
                                  <w:pStyle w:val="SemEspaamento"/>
                                  <w:rPr>
                                    <w:rFonts w:asciiTheme="majorHAnsi" w:eastAsiaTheme="majorEastAsia" w:hAnsiTheme="majorHAnsi" w:cstheme="majorBidi"/>
                                    <w:color w:val="262626" w:themeColor="text1" w:themeTint="D9"/>
                                    <w:sz w:val="72"/>
                                    <w:lang w:val="en-IE"/>
                                  </w:rPr>
                                </w:pPr>
                                <w:sdt>
                                  <w:sdtPr>
                                    <w:rPr>
                                      <w:rFonts w:asciiTheme="majorHAnsi" w:eastAsiaTheme="majorEastAsia" w:hAnsiTheme="majorHAnsi" w:cstheme="majorBidi"/>
                                      <w:color w:val="262626" w:themeColor="text1" w:themeTint="D9"/>
                                      <w:sz w:val="72"/>
                                      <w:szCs w:val="72"/>
                                      <w:lang w:val="en-IE"/>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934C02">
                                      <w:rPr>
                                        <w:rFonts w:asciiTheme="majorHAnsi" w:eastAsiaTheme="majorEastAsia" w:hAnsiTheme="majorHAnsi" w:cstheme="majorBidi"/>
                                        <w:color w:val="262626" w:themeColor="text1" w:themeTint="D9"/>
                                        <w:sz w:val="72"/>
                                        <w:szCs w:val="72"/>
                                        <w:lang w:val="en-IE"/>
                                      </w:rPr>
                                      <w:t>Artificial Intelligence / Data Visualization and Communication CA</w:t>
                                    </w:r>
                                  </w:sdtContent>
                                </w:sdt>
                              </w:p>
                              <w:p w14:paraId="4861BCCF" w14:textId="45FA63E3" w:rsidR="00651062" w:rsidRPr="000B0BC4" w:rsidRDefault="00000000">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874BB4" w:rsidRPr="000B0BC4">
                                      <w:rPr>
                                        <w:color w:val="404040" w:themeColor="text1" w:themeTint="BF"/>
                                        <w:sz w:val="36"/>
                                        <w:szCs w:val="36"/>
                                      </w:rPr>
                                      <w:t xml:space="preserve">     </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2E6BDA10" id="Text Box 1" o:spid="_x0000_s1027"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" filled="f" stroked="f" strokeweight=".5pt">
                    <v:textbox style="mso-fit-shape-to-text:t" inset="0,0,0,0">
                      <w:txbxContent>
                        <w:p w14:paraId="1AB5B808" w14:textId="3574F85A" w:rsidR="00651062" w:rsidRPr="000B0BC4" w:rsidRDefault="00000000">
                          <w:pPr>
                            <w:pStyle w:val="SemEspaamento"/>
                            <w:rPr>
                              <w:rFonts w:asciiTheme="majorHAnsi" w:eastAsiaTheme="majorEastAsia" w:hAnsiTheme="majorHAnsi" w:cstheme="majorBidi"/>
                              <w:color w:val="262626" w:themeColor="text1" w:themeTint="D9"/>
                              <w:sz w:val="72"/>
                              <w:lang w:val="en-IE"/>
                            </w:rPr>
                          </w:pPr>
                          <w:sdt>
                            <w:sdtPr>
                              <w:rPr>
                                <w:rFonts w:asciiTheme="majorHAnsi" w:eastAsiaTheme="majorEastAsia" w:hAnsiTheme="majorHAnsi" w:cstheme="majorBidi"/>
                                <w:color w:val="262626" w:themeColor="text1" w:themeTint="D9"/>
                                <w:sz w:val="72"/>
                                <w:szCs w:val="72"/>
                                <w:lang w:val="en-IE"/>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00934C02">
                                <w:rPr>
                                  <w:rFonts w:asciiTheme="majorHAnsi" w:eastAsiaTheme="majorEastAsia" w:hAnsiTheme="majorHAnsi" w:cstheme="majorBidi"/>
                                  <w:color w:val="262626" w:themeColor="text1" w:themeTint="D9"/>
                                  <w:sz w:val="72"/>
                                  <w:szCs w:val="72"/>
                                  <w:lang w:val="en-IE"/>
                                </w:rPr>
                                <w:t>Artificial Intelligence / Data Visualization and Communication CA</w:t>
                              </w:r>
                            </w:sdtContent>
                          </w:sdt>
                        </w:p>
                        <w:p w14:paraId="4861BCCF" w14:textId="45FA63E3" w:rsidR="00651062" w:rsidRPr="000B0BC4" w:rsidRDefault="00000000">
                          <w:pPr>
                            <w:spacing w:before="120"/>
                            <w:rPr>
                              <w:color w:val="404040" w:themeColor="text1" w:themeTint="BF"/>
                              <w:sz w:val="36"/>
                              <w:szCs w:val="36"/>
                            </w:rPr>
                          </w:pPr>
                          <w:sdt>
                            <w:sdtPr>
                              <w:rPr>
                                <w:color w:val="404040" w:themeColor="text1" w:themeTint="BF"/>
                                <w:sz w:val="36"/>
                                <w:szCs w:val="36"/>
                              </w:rPr>
                              <w:alias w:val="Subtitle"/>
                              <w:tag w:val=""/>
                              <w:id w:val="-1148361611"/>
                              <w:showingPlcHdr/>
                              <w:dataBinding w:prefixMappings="xmlns:ns0='http://purl.org/dc/elements/1.1/' xmlns:ns1='http://schemas.openxmlformats.org/package/2006/metadata/core-properties' " w:xpath="/ns1:coreProperties[1]/ns0:subject[1]" w:storeItemID="{6C3C8BC8-F283-45AE-878A-BAB7291924A1}"/>
                              <w:text/>
                            </w:sdtPr>
                            <w:sdtContent>
                              <w:r w:rsidR="00874BB4" w:rsidRPr="000B0BC4">
                                <w:rPr>
                                  <w:color w:val="404040" w:themeColor="text1" w:themeTint="BF"/>
                                  <w:sz w:val="36"/>
                                  <w:szCs w:val="36"/>
                                </w:rPr>
                                <w:t xml:space="preserve">     </w:t>
                              </w:r>
                            </w:sdtContent>
                          </w:sdt>
                        </w:p>
                      </w:txbxContent>
                    </v:textbox>
                    <w10:wrap anchorx="page" anchory="page"/>
                  </v:shape>
                </w:pict>
              </mc:Fallback>
            </mc:AlternateContent>
          </w:r>
        </w:p>
        <w:p w14:paraId="00431E10" w14:textId="6790B48B" w:rsidR="00651062" w:rsidRPr="000B0BC4" w:rsidRDefault="00651062">
          <w:pPr>
            <w:rPr>
              <w:color w:val="000000" w:themeColor="text1"/>
            </w:rPr>
          </w:pPr>
          <w:r w:rsidRPr="000B0BC4">
            <w:rPr>
              <w:color w:val="000000" w:themeColor="text1"/>
            </w:rPr>
            <w:br w:type="page"/>
          </w:r>
        </w:p>
      </w:sdtContent>
    </w:sdt>
    <w:sdt>
      <w:sdtPr>
        <w:rPr>
          <w:rFonts w:asciiTheme="minorHAnsi" w:eastAsiaTheme="minorHAnsi" w:hAnsiTheme="minorHAnsi" w:cstheme="minorBidi"/>
          <w:color w:val="000000" w:themeColor="text1"/>
          <w:sz w:val="22"/>
          <w:szCs w:val="22"/>
          <w:lang w:val="en-IE"/>
        </w:rPr>
        <w:id w:val="199594533"/>
        <w:docPartObj>
          <w:docPartGallery w:val="Table of Contents"/>
          <w:docPartUnique/>
        </w:docPartObj>
      </w:sdtPr>
      <w:sdtEndPr>
        <w:rPr>
          <w:b/>
          <w:bCs/>
        </w:rPr>
      </w:sdtEndPr>
      <w:sdtContent>
        <w:p w14:paraId="2D18157A" w14:textId="35361778" w:rsidR="000B5178" w:rsidRPr="000B0BC4" w:rsidRDefault="000B5178">
          <w:pPr>
            <w:pStyle w:val="CabealhodoSumrio"/>
            <w:rPr>
              <w:color w:val="000000" w:themeColor="text1"/>
              <w:lang w:val="en-IE"/>
            </w:rPr>
          </w:pPr>
          <w:r w:rsidRPr="000B0BC4">
            <w:rPr>
              <w:color w:val="000000" w:themeColor="text1"/>
              <w:lang w:val="en-IE"/>
            </w:rPr>
            <w:t>Contents</w:t>
          </w:r>
        </w:p>
        <w:p w14:paraId="059D0852" w14:textId="49AB309C" w:rsidR="00934C02" w:rsidRDefault="000B5178">
          <w:pPr>
            <w:pStyle w:val="Sumrio1"/>
            <w:tabs>
              <w:tab w:val="right" w:leader="dot" w:pos="9016"/>
            </w:tabs>
            <w:rPr>
              <w:rFonts w:eastAsiaTheme="minorEastAsia"/>
              <w:noProof/>
              <w:kern w:val="2"/>
              <w:lang w:val="pt-BR" w:eastAsia="pt-BR"/>
              <w14:ligatures w14:val="standardContextual"/>
            </w:rPr>
          </w:pPr>
          <w:r w:rsidRPr="000B0BC4">
            <w:rPr>
              <w:color w:val="000000" w:themeColor="text1"/>
            </w:rPr>
            <w:fldChar w:fldCharType="begin"/>
          </w:r>
          <w:r w:rsidRPr="000B0BC4">
            <w:rPr>
              <w:color w:val="000000" w:themeColor="text1"/>
            </w:rPr>
            <w:instrText xml:space="preserve"> TOC \o "1-3" \h \z \u </w:instrText>
          </w:r>
          <w:r w:rsidRPr="000B0BC4">
            <w:rPr>
              <w:color w:val="000000" w:themeColor="text1"/>
            </w:rPr>
            <w:fldChar w:fldCharType="separate"/>
          </w:r>
          <w:hyperlink w:anchor="_Toc152590270" w:history="1">
            <w:r w:rsidR="00934C02" w:rsidRPr="00B428C4">
              <w:rPr>
                <w:rStyle w:val="Hyperlink"/>
                <w:noProof/>
              </w:rPr>
              <w:t>Introduction</w:t>
            </w:r>
            <w:r w:rsidR="00934C02">
              <w:rPr>
                <w:noProof/>
                <w:webHidden/>
              </w:rPr>
              <w:tab/>
            </w:r>
            <w:r w:rsidR="00934C02">
              <w:rPr>
                <w:noProof/>
                <w:webHidden/>
              </w:rPr>
              <w:fldChar w:fldCharType="begin"/>
            </w:r>
            <w:r w:rsidR="00934C02">
              <w:rPr>
                <w:noProof/>
                <w:webHidden/>
              </w:rPr>
              <w:instrText xml:space="preserve"> PAGEREF _Toc152590270 \h </w:instrText>
            </w:r>
            <w:r w:rsidR="00934C02">
              <w:rPr>
                <w:noProof/>
                <w:webHidden/>
              </w:rPr>
            </w:r>
            <w:r w:rsidR="00934C02">
              <w:rPr>
                <w:noProof/>
                <w:webHidden/>
              </w:rPr>
              <w:fldChar w:fldCharType="separate"/>
            </w:r>
            <w:r w:rsidR="00934C02">
              <w:rPr>
                <w:noProof/>
                <w:webHidden/>
              </w:rPr>
              <w:t>3</w:t>
            </w:r>
            <w:r w:rsidR="00934C02">
              <w:rPr>
                <w:noProof/>
                <w:webHidden/>
              </w:rPr>
              <w:fldChar w:fldCharType="end"/>
            </w:r>
          </w:hyperlink>
        </w:p>
        <w:p w14:paraId="7454EE67" w14:textId="78946BB6" w:rsidR="00934C02" w:rsidRDefault="00000000">
          <w:pPr>
            <w:pStyle w:val="Sumrio1"/>
            <w:tabs>
              <w:tab w:val="right" w:leader="dot" w:pos="9016"/>
            </w:tabs>
            <w:rPr>
              <w:rFonts w:eastAsiaTheme="minorEastAsia"/>
              <w:noProof/>
              <w:kern w:val="2"/>
              <w:lang w:val="pt-BR" w:eastAsia="pt-BR"/>
              <w14:ligatures w14:val="standardContextual"/>
            </w:rPr>
          </w:pPr>
          <w:hyperlink w:anchor="_Toc152590271" w:history="1">
            <w:r w:rsidR="00934C02" w:rsidRPr="00B428C4">
              <w:rPr>
                <w:rStyle w:val="Hyperlink"/>
                <w:noProof/>
              </w:rPr>
              <w:t>Report</w:t>
            </w:r>
            <w:r w:rsidR="00934C02">
              <w:rPr>
                <w:noProof/>
                <w:webHidden/>
              </w:rPr>
              <w:tab/>
            </w:r>
            <w:r w:rsidR="00934C02">
              <w:rPr>
                <w:noProof/>
                <w:webHidden/>
              </w:rPr>
              <w:fldChar w:fldCharType="begin"/>
            </w:r>
            <w:r w:rsidR="00934C02">
              <w:rPr>
                <w:noProof/>
                <w:webHidden/>
              </w:rPr>
              <w:instrText xml:space="preserve"> PAGEREF _Toc152590271 \h </w:instrText>
            </w:r>
            <w:r w:rsidR="00934C02">
              <w:rPr>
                <w:noProof/>
                <w:webHidden/>
              </w:rPr>
            </w:r>
            <w:r w:rsidR="00934C02">
              <w:rPr>
                <w:noProof/>
                <w:webHidden/>
              </w:rPr>
              <w:fldChar w:fldCharType="separate"/>
            </w:r>
            <w:r w:rsidR="00934C02">
              <w:rPr>
                <w:noProof/>
                <w:webHidden/>
              </w:rPr>
              <w:t>4</w:t>
            </w:r>
            <w:r w:rsidR="00934C02">
              <w:rPr>
                <w:noProof/>
                <w:webHidden/>
              </w:rPr>
              <w:fldChar w:fldCharType="end"/>
            </w:r>
          </w:hyperlink>
        </w:p>
        <w:p w14:paraId="794AE398" w14:textId="4E0A8A12" w:rsidR="00934C02" w:rsidRDefault="00000000">
          <w:pPr>
            <w:pStyle w:val="Sumrio1"/>
            <w:tabs>
              <w:tab w:val="right" w:leader="dot" w:pos="9016"/>
            </w:tabs>
            <w:rPr>
              <w:rFonts w:eastAsiaTheme="minorEastAsia"/>
              <w:noProof/>
              <w:kern w:val="2"/>
              <w:lang w:val="pt-BR" w:eastAsia="pt-BR"/>
              <w14:ligatures w14:val="standardContextual"/>
            </w:rPr>
          </w:pPr>
          <w:hyperlink w:anchor="_Toc152590272" w:history="1">
            <w:r w:rsidR="00934C02" w:rsidRPr="00B428C4">
              <w:rPr>
                <w:rStyle w:val="Hyperlink"/>
                <w:noProof/>
              </w:rPr>
              <w:t>Conclusion</w:t>
            </w:r>
            <w:r w:rsidR="00934C02">
              <w:rPr>
                <w:noProof/>
                <w:webHidden/>
              </w:rPr>
              <w:tab/>
            </w:r>
            <w:r w:rsidR="00934C02">
              <w:rPr>
                <w:noProof/>
                <w:webHidden/>
              </w:rPr>
              <w:fldChar w:fldCharType="begin"/>
            </w:r>
            <w:r w:rsidR="00934C02">
              <w:rPr>
                <w:noProof/>
                <w:webHidden/>
              </w:rPr>
              <w:instrText xml:space="preserve"> PAGEREF _Toc152590272 \h </w:instrText>
            </w:r>
            <w:r w:rsidR="00934C02">
              <w:rPr>
                <w:noProof/>
                <w:webHidden/>
              </w:rPr>
            </w:r>
            <w:r w:rsidR="00934C02">
              <w:rPr>
                <w:noProof/>
                <w:webHidden/>
              </w:rPr>
              <w:fldChar w:fldCharType="separate"/>
            </w:r>
            <w:r w:rsidR="00934C02">
              <w:rPr>
                <w:noProof/>
                <w:webHidden/>
              </w:rPr>
              <w:t>5</w:t>
            </w:r>
            <w:r w:rsidR="00934C02">
              <w:rPr>
                <w:noProof/>
                <w:webHidden/>
              </w:rPr>
              <w:fldChar w:fldCharType="end"/>
            </w:r>
          </w:hyperlink>
        </w:p>
        <w:p w14:paraId="490A39ED" w14:textId="217C9C34" w:rsidR="00934C02" w:rsidRDefault="00000000">
          <w:pPr>
            <w:pStyle w:val="Sumrio1"/>
            <w:tabs>
              <w:tab w:val="right" w:leader="dot" w:pos="9016"/>
            </w:tabs>
            <w:rPr>
              <w:rFonts w:eastAsiaTheme="minorEastAsia"/>
              <w:noProof/>
              <w:kern w:val="2"/>
              <w:lang w:val="pt-BR" w:eastAsia="pt-BR"/>
              <w14:ligatures w14:val="standardContextual"/>
            </w:rPr>
          </w:pPr>
          <w:hyperlink w:anchor="_Toc152590273" w:history="1">
            <w:r w:rsidR="00934C02" w:rsidRPr="00B428C4">
              <w:rPr>
                <w:rStyle w:val="Hyperlink"/>
                <w:noProof/>
              </w:rPr>
              <w:t>References</w:t>
            </w:r>
            <w:r w:rsidR="00934C02">
              <w:rPr>
                <w:noProof/>
                <w:webHidden/>
              </w:rPr>
              <w:tab/>
            </w:r>
            <w:r w:rsidR="00934C02">
              <w:rPr>
                <w:noProof/>
                <w:webHidden/>
              </w:rPr>
              <w:fldChar w:fldCharType="begin"/>
            </w:r>
            <w:r w:rsidR="00934C02">
              <w:rPr>
                <w:noProof/>
                <w:webHidden/>
              </w:rPr>
              <w:instrText xml:space="preserve"> PAGEREF _Toc152590273 \h </w:instrText>
            </w:r>
            <w:r w:rsidR="00934C02">
              <w:rPr>
                <w:noProof/>
                <w:webHidden/>
              </w:rPr>
            </w:r>
            <w:r w:rsidR="00934C02">
              <w:rPr>
                <w:noProof/>
                <w:webHidden/>
              </w:rPr>
              <w:fldChar w:fldCharType="separate"/>
            </w:r>
            <w:r w:rsidR="00934C02">
              <w:rPr>
                <w:noProof/>
                <w:webHidden/>
              </w:rPr>
              <w:t>6</w:t>
            </w:r>
            <w:r w:rsidR="00934C02">
              <w:rPr>
                <w:noProof/>
                <w:webHidden/>
              </w:rPr>
              <w:fldChar w:fldCharType="end"/>
            </w:r>
          </w:hyperlink>
        </w:p>
        <w:p w14:paraId="0FFCA9E9" w14:textId="285D0EBE" w:rsidR="000B5178" w:rsidRPr="000B0BC4" w:rsidRDefault="000B5178">
          <w:pPr>
            <w:rPr>
              <w:color w:val="000000" w:themeColor="text1"/>
            </w:rPr>
          </w:pPr>
          <w:r w:rsidRPr="000B0BC4">
            <w:rPr>
              <w:b/>
              <w:bCs/>
              <w:color w:val="000000" w:themeColor="text1"/>
            </w:rPr>
            <w:fldChar w:fldCharType="end"/>
          </w:r>
        </w:p>
      </w:sdtContent>
    </w:sdt>
    <w:p w14:paraId="6A0E8A08" w14:textId="741AEBD6" w:rsidR="00ED5AA3" w:rsidRPr="008658E4" w:rsidRDefault="00ED5AA3">
      <w:pPr>
        <w:rPr>
          <w:color w:val="000000" w:themeColor="text1"/>
        </w:rPr>
      </w:pPr>
      <w:r w:rsidRPr="000B0BC4">
        <w:rPr>
          <w:color w:val="000000" w:themeColor="text1"/>
        </w:rPr>
        <w:br w:type="page"/>
      </w:r>
    </w:p>
    <w:p w14:paraId="34779A55" w14:textId="31DC434C" w:rsidR="003053E9" w:rsidRPr="000B0BC4" w:rsidRDefault="00651062" w:rsidP="00934C02">
      <w:pPr>
        <w:pStyle w:val="Ttulo1"/>
        <w:jc w:val="both"/>
        <w:rPr>
          <w:color w:val="000000" w:themeColor="text1"/>
        </w:rPr>
      </w:pPr>
      <w:bookmarkStart w:id="0" w:name="_Toc152590270"/>
      <w:r w:rsidRPr="000B0BC4">
        <w:rPr>
          <w:color w:val="000000" w:themeColor="text1"/>
        </w:rPr>
        <w:lastRenderedPageBreak/>
        <w:t>I</w:t>
      </w:r>
      <w:r w:rsidR="000B5178" w:rsidRPr="000B0BC4">
        <w:rPr>
          <w:color w:val="000000" w:themeColor="text1"/>
        </w:rPr>
        <w:t>ntroduction</w:t>
      </w:r>
      <w:bookmarkEnd w:id="0"/>
    </w:p>
    <w:p w14:paraId="094BCEC2" w14:textId="77777777" w:rsidR="00ED5AA3" w:rsidRDefault="00ED5AA3" w:rsidP="00934C02">
      <w:pPr>
        <w:jc w:val="both"/>
      </w:pPr>
    </w:p>
    <w:p w14:paraId="1FEBF2EA" w14:textId="77777777" w:rsidR="00934C02" w:rsidRDefault="00934C02" w:rsidP="00934C02">
      <w:pPr>
        <w:spacing w:after="0"/>
        <w:jc w:val="both"/>
        <w:rPr>
          <w:b/>
        </w:rPr>
      </w:pPr>
      <w:r>
        <w:rPr>
          <w:b/>
        </w:rPr>
        <w:t>Tasks for Artificial Intelligence</w:t>
      </w:r>
    </w:p>
    <w:p w14:paraId="39D2C7CF" w14:textId="77777777" w:rsidR="00934C02" w:rsidRDefault="00934C02" w:rsidP="00934C02">
      <w:pPr>
        <w:spacing w:after="0"/>
        <w:jc w:val="both"/>
        <w:rPr>
          <w:b/>
        </w:rPr>
      </w:pPr>
    </w:p>
    <w:p w14:paraId="07353982" w14:textId="69D2BBB6" w:rsidR="00934C02" w:rsidRDefault="00934C02" w:rsidP="00934C02">
      <w:pPr>
        <w:spacing w:after="0"/>
        <w:jc w:val="both"/>
        <w:rPr>
          <w:bCs/>
        </w:rPr>
      </w:pPr>
      <w:r>
        <w:rPr>
          <w:bCs/>
        </w:rPr>
        <w:t>Ciara</w:t>
      </w:r>
      <w:r w:rsidRPr="00636A78">
        <w:rPr>
          <w:bCs/>
        </w:rPr>
        <w:t xml:space="preserve"> is looking for </w:t>
      </w:r>
      <w:r>
        <w:rPr>
          <w:bCs/>
        </w:rPr>
        <w:t>employees</w:t>
      </w:r>
      <w:r w:rsidRPr="00636A78">
        <w:rPr>
          <w:bCs/>
        </w:rPr>
        <w:t xml:space="preserve"> for </w:t>
      </w:r>
      <w:r>
        <w:rPr>
          <w:bCs/>
        </w:rPr>
        <w:t>her new company</w:t>
      </w:r>
      <w:r w:rsidRPr="00636A78">
        <w:rPr>
          <w:bCs/>
        </w:rPr>
        <w:t xml:space="preserve">, which develops and provides </w:t>
      </w:r>
      <w:r>
        <w:rPr>
          <w:bCs/>
        </w:rPr>
        <w:t>AI based logistic software for retailers</w:t>
      </w:r>
      <w:r w:rsidRPr="00636A78">
        <w:rPr>
          <w:bCs/>
        </w:rPr>
        <w:t xml:space="preserve">. </w:t>
      </w:r>
      <w:r>
        <w:rPr>
          <w:bCs/>
        </w:rPr>
        <w:t>Ciara</w:t>
      </w:r>
      <w:r w:rsidRPr="00636A78">
        <w:rPr>
          <w:bCs/>
        </w:rPr>
        <w:t xml:space="preserve"> has determined that </w:t>
      </w:r>
      <w:r>
        <w:rPr>
          <w:bCs/>
        </w:rPr>
        <w:t>s</w:t>
      </w:r>
      <w:r w:rsidRPr="00636A78">
        <w:rPr>
          <w:bCs/>
        </w:rPr>
        <w:t>he</w:t>
      </w:r>
      <w:r>
        <w:rPr>
          <w:bCs/>
        </w:rPr>
        <w:t xml:space="preserve"> </w:t>
      </w:r>
      <w:r w:rsidRPr="00636A78">
        <w:rPr>
          <w:bCs/>
        </w:rPr>
        <w:t>needs</w:t>
      </w:r>
      <w:r>
        <w:rPr>
          <w:bCs/>
        </w:rPr>
        <w:t xml:space="preserve">: </w:t>
      </w:r>
      <w:r w:rsidRPr="00636A78">
        <w:rPr>
          <w:bCs/>
        </w:rPr>
        <w:t xml:space="preserve">2 </w:t>
      </w:r>
      <w:r>
        <w:rPr>
          <w:bCs/>
        </w:rPr>
        <w:t>Python</w:t>
      </w:r>
      <w:r w:rsidRPr="00636A78">
        <w:rPr>
          <w:bCs/>
        </w:rPr>
        <w:t xml:space="preserve"> Programmers, 2 </w:t>
      </w:r>
      <w:r>
        <w:rPr>
          <w:bCs/>
        </w:rPr>
        <w:t>AI Engineers</w:t>
      </w:r>
      <w:r w:rsidRPr="00636A78">
        <w:rPr>
          <w:bCs/>
        </w:rPr>
        <w:t xml:space="preserve">, 1 </w:t>
      </w:r>
      <w:r>
        <w:rPr>
          <w:bCs/>
        </w:rPr>
        <w:t>Web Designer</w:t>
      </w:r>
      <w:r w:rsidRPr="00636A78">
        <w:rPr>
          <w:bCs/>
        </w:rPr>
        <w:t>, 1 Database Admin, and 1 Systems Engineer.</w:t>
      </w:r>
      <w:r>
        <w:rPr>
          <w:bCs/>
        </w:rPr>
        <w:t xml:space="preserve"> </w:t>
      </w:r>
      <w:r w:rsidRPr="00636A78">
        <w:rPr>
          <w:bCs/>
        </w:rPr>
        <w:t xml:space="preserve">Assume that if a person </w:t>
      </w:r>
      <w:r>
        <w:rPr>
          <w:bCs/>
        </w:rPr>
        <w:t>has</w:t>
      </w:r>
      <w:r w:rsidRPr="00636A78">
        <w:rPr>
          <w:bCs/>
        </w:rPr>
        <w:t xml:space="preserve"> two </w:t>
      </w:r>
      <w:r>
        <w:rPr>
          <w:bCs/>
        </w:rPr>
        <w:t>abilities</w:t>
      </w:r>
      <w:r w:rsidRPr="00636A78">
        <w:rPr>
          <w:bCs/>
        </w:rPr>
        <w:t>, he or she can take on two roles in the company.</w:t>
      </w:r>
    </w:p>
    <w:p w14:paraId="150532FB" w14:textId="77777777" w:rsidR="00934C02" w:rsidRPr="00934C02" w:rsidRDefault="00934C02" w:rsidP="00934C02">
      <w:pPr>
        <w:spacing w:after="0"/>
        <w:jc w:val="both"/>
        <w:rPr>
          <w:bCs/>
        </w:rPr>
      </w:pPr>
    </w:p>
    <w:p w14:paraId="67461DB3" w14:textId="394F9937" w:rsidR="00934C02" w:rsidRDefault="00934C02" w:rsidP="00934C02">
      <w:pPr>
        <w:spacing w:after="0" w:line="240" w:lineRule="auto"/>
        <w:contextualSpacing/>
        <w:jc w:val="both"/>
        <w:rPr>
          <w:b/>
          <w:bCs/>
        </w:rPr>
      </w:pPr>
      <w:r>
        <w:t xml:space="preserve">Using any CSP (Constraint Satisfaction Problem) framework </w:t>
      </w:r>
      <w:r w:rsidRPr="003E6622">
        <w:t>(using variables, value domains, and constraints)</w:t>
      </w:r>
      <w:r>
        <w:t>, discover if the above problems can be solved and if so, detail who would be in hired</w:t>
      </w:r>
      <w:r w:rsidRPr="00934C02">
        <w:rPr>
          <w:b/>
          <w:bCs/>
        </w:rPr>
        <w:t>.</w:t>
      </w:r>
    </w:p>
    <w:p w14:paraId="7E0FC1D2" w14:textId="77777777" w:rsidR="00934C02" w:rsidRDefault="00934C02" w:rsidP="00934C02">
      <w:pPr>
        <w:spacing w:line="240" w:lineRule="auto"/>
        <w:contextualSpacing/>
        <w:jc w:val="both"/>
      </w:pPr>
    </w:p>
    <w:p w14:paraId="212AB573" w14:textId="3D8B8442" w:rsidR="00934C02" w:rsidRDefault="00934C02" w:rsidP="00934C02">
      <w:pPr>
        <w:spacing w:line="240" w:lineRule="auto"/>
        <w:contextualSpacing/>
        <w:jc w:val="both"/>
      </w:pPr>
      <w:r>
        <w:t>Discuss in detail how using Constraint Satisfaction finds an answer or finds no solution to the problems in Tasks for Artificial Intelligence part 1. How does this differ from standard algorithmic solutions?</w:t>
      </w:r>
    </w:p>
    <w:p w14:paraId="375C06F0" w14:textId="77777777" w:rsidR="00934C02" w:rsidRDefault="00934C02" w:rsidP="00934C02">
      <w:pPr>
        <w:spacing w:line="240" w:lineRule="auto"/>
        <w:contextualSpacing/>
        <w:jc w:val="both"/>
      </w:pPr>
    </w:p>
    <w:p w14:paraId="2205570B" w14:textId="73058F6C" w:rsidR="00934C02" w:rsidRDefault="00934C02" w:rsidP="00934C02">
      <w:pPr>
        <w:spacing w:line="240" w:lineRule="auto"/>
        <w:contextualSpacing/>
        <w:jc w:val="both"/>
      </w:pPr>
      <w:r>
        <w:t>These problems be solved using several other algorithm’s we have studied in the module. Choose one of these algorithms and discuss your answer in detail including a proof of your hypothesis in code</w:t>
      </w:r>
      <w:r w:rsidRPr="00934C02">
        <w:rPr>
          <w:b/>
          <w:bCs/>
        </w:rPr>
        <w:t>.</w:t>
      </w:r>
      <w:r w:rsidRPr="003E6622">
        <w:t xml:space="preserve"> </w:t>
      </w:r>
    </w:p>
    <w:p w14:paraId="199A896F" w14:textId="77777777" w:rsidR="00ED5AA3" w:rsidRPr="000B0BC4" w:rsidRDefault="00ED5AA3" w:rsidP="00ED5AA3"/>
    <w:p w14:paraId="4FA918AB" w14:textId="77777777" w:rsidR="00934C02" w:rsidRDefault="00934C02" w:rsidP="00934C02">
      <w:pPr>
        <w:spacing w:after="0"/>
        <w:rPr>
          <w:b/>
        </w:rPr>
      </w:pPr>
      <w:r>
        <w:rPr>
          <w:b/>
        </w:rPr>
        <w:t>Tasks for Data Visualisation</w:t>
      </w:r>
    </w:p>
    <w:p w14:paraId="25242E11" w14:textId="77777777" w:rsidR="00934C02" w:rsidRDefault="00934C02" w:rsidP="00934C02">
      <w:pPr>
        <w:spacing w:after="0"/>
        <w:rPr>
          <w:b/>
        </w:rPr>
      </w:pPr>
    </w:p>
    <w:p w14:paraId="780802C3" w14:textId="77777777" w:rsidR="00934C02" w:rsidRDefault="00934C02" w:rsidP="00934C02">
      <w:pPr>
        <w:spacing w:after="0"/>
        <w:jc w:val="both"/>
      </w:pPr>
      <w:r>
        <w:t>Use appropriate visualisations to help communicate the CSP scenario and the corresponding solutions, if any, to the appropriate stakeholders.</w:t>
      </w:r>
    </w:p>
    <w:p w14:paraId="5C3C5ADE" w14:textId="77777777" w:rsidR="00934C02" w:rsidRDefault="00934C02" w:rsidP="00934C02">
      <w:pPr>
        <w:spacing w:after="0"/>
        <w:jc w:val="both"/>
      </w:pPr>
    </w:p>
    <w:p w14:paraId="665EE2B5" w14:textId="1276EB8A" w:rsidR="00934C02" w:rsidRDefault="00934C02" w:rsidP="00934C02">
      <w:pPr>
        <w:spacing w:after="0"/>
        <w:jc w:val="both"/>
      </w:pPr>
      <w:r>
        <w:t>Create interactive visualisation(s) to allow a user to explore alternate constraint scenarios.</w:t>
      </w:r>
    </w:p>
    <w:p w14:paraId="0C98DA8D" w14:textId="77777777" w:rsidR="00934C02" w:rsidRDefault="00934C02" w:rsidP="00934C02">
      <w:pPr>
        <w:spacing w:after="0"/>
        <w:jc w:val="both"/>
      </w:pPr>
    </w:p>
    <w:p w14:paraId="612C1AEF" w14:textId="5F050F63" w:rsidR="00934C02" w:rsidRDefault="00934C02" w:rsidP="00934C02">
      <w:pPr>
        <w:spacing w:after="0"/>
        <w:jc w:val="both"/>
      </w:pPr>
      <w:r>
        <w:t>Create GUI(s) to allow a user to explore alternate constraint scenarios.</w:t>
      </w:r>
    </w:p>
    <w:p w14:paraId="1D2DF1BC" w14:textId="77777777" w:rsidR="00934C02" w:rsidRDefault="00934C02" w:rsidP="00934C02">
      <w:pPr>
        <w:spacing w:after="0"/>
        <w:jc w:val="both"/>
      </w:pPr>
    </w:p>
    <w:p w14:paraId="74123337" w14:textId="792E238B" w:rsidR="00934C02" w:rsidRPr="0069172C" w:rsidRDefault="00934C02" w:rsidP="00934C02">
      <w:pPr>
        <w:spacing w:after="0"/>
        <w:jc w:val="both"/>
      </w:pPr>
      <w:r>
        <w:t>Include in your report a section for a theoretical AI “team” you are part of, explaining the visualisation processes and rationalising your visualisation decisions (e.g., chart choice, colour, layout etc).</w:t>
      </w:r>
    </w:p>
    <w:p w14:paraId="4FD926EA" w14:textId="58B6B88C" w:rsidR="00ED5AA3" w:rsidRPr="000B0BC4" w:rsidRDefault="00ED5AA3">
      <w:pPr>
        <w:rPr>
          <w:rFonts w:asciiTheme="majorHAnsi" w:eastAsiaTheme="majorEastAsia" w:hAnsiTheme="majorHAnsi" w:cstheme="majorBidi"/>
          <w:color w:val="000000" w:themeColor="text1"/>
          <w:sz w:val="32"/>
          <w:szCs w:val="32"/>
        </w:rPr>
      </w:pPr>
    </w:p>
    <w:p w14:paraId="51913CB0" w14:textId="77777777" w:rsidR="00ED5AA3" w:rsidRPr="000B0BC4" w:rsidRDefault="00ED5AA3">
      <w:pPr>
        <w:rPr>
          <w:rFonts w:asciiTheme="majorHAnsi" w:eastAsiaTheme="majorEastAsia" w:hAnsiTheme="majorHAnsi" w:cstheme="majorBidi"/>
          <w:color w:val="000000" w:themeColor="text1"/>
          <w:sz w:val="32"/>
          <w:szCs w:val="32"/>
        </w:rPr>
      </w:pPr>
      <w:r w:rsidRPr="000B0BC4">
        <w:rPr>
          <w:color w:val="000000" w:themeColor="text1"/>
        </w:rPr>
        <w:br w:type="page"/>
      </w:r>
    </w:p>
    <w:p w14:paraId="58D8FBF5" w14:textId="07ED845B" w:rsidR="00737868" w:rsidRDefault="00737868" w:rsidP="00085DAF">
      <w:pPr>
        <w:pStyle w:val="Ttulo1"/>
        <w:jc w:val="both"/>
        <w:rPr>
          <w:color w:val="000000" w:themeColor="text1"/>
        </w:rPr>
      </w:pPr>
      <w:bookmarkStart w:id="1" w:name="_Toc152590271"/>
      <w:r>
        <w:rPr>
          <w:color w:val="000000" w:themeColor="text1"/>
        </w:rPr>
        <w:lastRenderedPageBreak/>
        <w:t>Report</w:t>
      </w:r>
      <w:bookmarkEnd w:id="1"/>
    </w:p>
    <w:p w14:paraId="18B1A1C9" w14:textId="66670693" w:rsidR="00085DAF" w:rsidRDefault="00EC24AD" w:rsidP="00155CB8">
      <w:pPr>
        <w:pStyle w:val="Ttulo1"/>
        <w:rPr>
          <w:b/>
          <w:bCs/>
          <w:color w:val="000000" w:themeColor="text1"/>
          <w:sz w:val="28"/>
          <w:szCs w:val="28"/>
        </w:rPr>
      </w:pPr>
      <w:r w:rsidRPr="00EC24AD">
        <w:rPr>
          <w:b/>
          <w:bCs/>
          <w:color w:val="000000" w:themeColor="text1"/>
          <w:sz w:val="28"/>
          <w:szCs w:val="28"/>
        </w:rPr>
        <w:t>Artificial Intelligence</w:t>
      </w:r>
    </w:p>
    <w:p w14:paraId="66BB4800" w14:textId="77777777" w:rsidR="00E16FDC" w:rsidRDefault="00E16FDC" w:rsidP="00E16FDC"/>
    <w:p w14:paraId="009CB49A" w14:textId="2AF9A5EF" w:rsidR="00E16FDC" w:rsidRPr="00A43649" w:rsidRDefault="00E16FDC" w:rsidP="00E16FDC">
      <w:pPr>
        <w:rPr>
          <w:i/>
          <w:iCs/>
        </w:rPr>
      </w:pPr>
      <w:r w:rsidRPr="00A43649">
        <w:rPr>
          <w:i/>
          <w:iCs/>
        </w:rPr>
        <w:t>Scenario 1</w:t>
      </w:r>
    </w:p>
    <w:p w14:paraId="2F856684" w14:textId="16F78DD0" w:rsidR="00E16FDC" w:rsidRPr="009E67EE" w:rsidRDefault="00E16FDC" w:rsidP="00E16FDC">
      <w:pPr>
        <w:rPr>
          <w:i/>
          <w:iCs/>
        </w:rPr>
      </w:pPr>
      <w:r w:rsidRPr="00A43649">
        <w:rPr>
          <w:i/>
          <w:iCs/>
        </w:rPr>
        <w:t>Variables</w:t>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t xml:space="preserve">                </w:t>
      </w:r>
      <w:r w:rsidR="00336ECC">
        <w:t xml:space="preserve">The variables for this </w:t>
      </w:r>
      <w:r w:rsidR="001B7874">
        <w:t xml:space="preserve">scenario </w:t>
      </w:r>
      <w:r w:rsidR="00336ECC">
        <w:t>are all the names involved</w:t>
      </w:r>
      <w:r w:rsidR="00336ECC" w:rsidRPr="00336ECC">
        <w:rPr>
          <w:rFonts w:cstheme="minorHAnsi"/>
        </w:rPr>
        <w:t xml:space="preserve">. </w:t>
      </w:r>
      <w:r w:rsidR="00336ECC">
        <w:rPr>
          <w:rFonts w:cstheme="minorHAnsi"/>
        </w:rPr>
        <w:t>{</w:t>
      </w:r>
      <w:r w:rsidR="00336ECC" w:rsidRPr="00336ECC">
        <w:rPr>
          <w:rFonts w:cstheme="minorHAnsi"/>
        </w:rPr>
        <w:t>Peter, Juan, Jim, Jane, Mary, Bruce, Anita</w:t>
      </w:r>
      <w:r w:rsidR="00336ECC">
        <w:rPr>
          <w:rFonts w:cstheme="minorHAnsi"/>
        </w:rPr>
        <w:t xml:space="preserve">}. </w:t>
      </w:r>
    </w:p>
    <w:p w14:paraId="3A64413D" w14:textId="77777777" w:rsidR="00A43649" w:rsidRDefault="00E16FDC" w:rsidP="001B7874">
      <w:pPr>
        <w:spacing w:after="0"/>
      </w:pPr>
      <w:r w:rsidRPr="00A43649">
        <w:rPr>
          <w:i/>
          <w:iCs/>
        </w:rPr>
        <w:t>Value</w:t>
      </w:r>
      <w:r w:rsidR="001B7874" w:rsidRPr="00A43649">
        <w:rPr>
          <w:i/>
          <w:iCs/>
        </w:rPr>
        <w:t xml:space="preserve"> Domain</w:t>
      </w:r>
      <w:r w:rsidRPr="00A43649">
        <w:rPr>
          <w:i/>
          <w:iCs/>
        </w:rPr>
        <w:t>:</w:t>
      </w:r>
      <w:r w:rsidR="001B7874">
        <w:t xml:space="preserve"> </w:t>
      </w:r>
    </w:p>
    <w:p w14:paraId="5E85B98C" w14:textId="3EC17078" w:rsidR="00E16FDC" w:rsidRDefault="009E67EE" w:rsidP="009E67EE">
      <w:pPr>
        <w:spacing w:after="0"/>
      </w:pPr>
      <w:r>
        <w:t>Value Domain for this scenario are the abilities each person has. {</w:t>
      </w:r>
      <w:r>
        <w:rPr>
          <w:bCs/>
        </w:rPr>
        <w:t>Python</w:t>
      </w:r>
      <w:r w:rsidRPr="00636A78">
        <w:rPr>
          <w:bCs/>
        </w:rPr>
        <w:t xml:space="preserve"> Programmer, </w:t>
      </w:r>
      <w:r>
        <w:rPr>
          <w:bCs/>
        </w:rPr>
        <w:t>AI Engineer</w:t>
      </w:r>
      <w:r w:rsidRPr="00636A78">
        <w:rPr>
          <w:bCs/>
        </w:rPr>
        <w:t xml:space="preserve">, </w:t>
      </w:r>
      <w:r>
        <w:rPr>
          <w:bCs/>
        </w:rPr>
        <w:t>Web Designer</w:t>
      </w:r>
      <w:r w:rsidRPr="00636A78">
        <w:rPr>
          <w:bCs/>
        </w:rPr>
        <w:t xml:space="preserve">, </w:t>
      </w:r>
      <w:r>
        <w:rPr>
          <w:bCs/>
        </w:rPr>
        <w:t>D</w:t>
      </w:r>
      <w:r w:rsidRPr="00636A78">
        <w:rPr>
          <w:bCs/>
        </w:rPr>
        <w:t>atabase Admin</w:t>
      </w:r>
      <w:r>
        <w:rPr>
          <w:bCs/>
        </w:rPr>
        <w:t xml:space="preserve"> and </w:t>
      </w:r>
      <w:r w:rsidRPr="00636A78">
        <w:rPr>
          <w:bCs/>
        </w:rPr>
        <w:t>Systems Engineer</w:t>
      </w:r>
      <w:r>
        <w:rPr>
          <w:bCs/>
        </w:rPr>
        <w:t>}</w:t>
      </w:r>
    </w:p>
    <w:p w14:paraId="2D4F12B5" w14:textId="77777777" w:rsidR="009E67EE" w:rsidRDefault="009E67EE" w:rsidP="009E67EE">
      <w:pPr>
        <w:spacing w:after="0"/>
      </w:pPr>
    </w:p>
    <w:p w14:paraId="6E14666C" w14:textId="77777777" w:rsidR="003B4B91" w:rsidRPr="003B4B91" w:rsidRDefault="00E16FDC" w:rsidP="004407F5">
      <w:pPr>
        <w:spacing w:after="0"/>
        <w:rPr>
          <w:i/>
          <w:iCs/>
        </w:rPr>
      </w:pPr>
      <w:r w:rsidRPr="003B4B91">
        <w:rPr>
          <w:i/>
          <w:iCs/>
        </w:rPr>
        <w:t>Constraints</w:t>
      </w:r>
    </w:p>
    <w:p w14:paraId="5B512C89" w14:textId="22FB449F" w:rsidR="00E16FDC" w:rsidRDefault="00073814" w:rsidP="00DE30DB">
      <w:pPr>
        <w:spacing w:after="0"/>
      </w:pPr>
      <w:r>
        <w:t>Constraints for this scenario are the numbers of hires they can have</w:t>
      </w:r>
      <w:r w:rsidR="004407F5">
        <w:t xml:space="preserve">, </w:t>
      </w:r>
      <w:r w:rsidR="00DE30DB">
        <w:t xml:space="preserve">3, and the number of hires needed for each department, </w:t>
      </w:r>
      <w:r w:rsidR="004407F5" w:rsidRPr="00636A78">
        <w:rPr>
          <w:bCs/>
        </w:rPr>
        <w:t xml:space="preserve">2 </w:t>
      </w:r>
      <w:r w:rsidR="004407F5">
        <w:rPr>
          <w:bCs/>
        </w:rPr>
        <w:t>Python</w:t>
      </w:r>
      <w:r w:rsidR="004407F5" w:rsidRPr="00636A78">
        <w:rPr>
          <w:bCs/>
        </w:rPr>
        <w:t xml:space="preserve"> Programmers, 2 </w:t>
      </w:r>
      <w:r w:rsidR="004407F5">
        <w:rPr>
          <w:bCs/>
        </w:rPr>
        <w:t>AI Engineers</w:t>
      </w:r>
      <w:r w:rsidR="004407F5" w:rsidRPr="00636A78">
        <w:rPr>
          <w:bCs/>
        </w:rPr>
        <w:t xml:space="preserve">, 1 </w:t>
      </w:r>
      <w:r w:rsidR="004407F5">
        <w:rPr>
          <w:bCs/>
        </w:rPr>
        <w:t>Web Designer</w:t>
      </w:r>
      <w:r w:rsidR="004407F5" w:rsidRPr="00636A78">
        <w:rPr>
          <w:bCs/>
        </w:rPr>
        <w:t>, 1 Database Admin, 1 Systems Engineer</w:t>
      </w:r>
      <w:r w:rsidR="00DE30DB">
        <w:rPr>
          <w:bCs/>
        </w:rPr>
        <w:t xml:space="preserve"> </w:t>
      </w:r>
      <w:r>
        <w:t>and that Ciara knows Python</w:t>
      </w:r>
      <w:r w:rsidR="004407F5">
        <w:t>.</w:t>
      </w:r>
    </w:p>
    <w:p w14:paraId="1BDDEDED" w14:textId="77777777" w:rsidR="00DE30DB" w:rsidRPr="00DE30DB" w:rsidRDefault="00DE30DB" w:rsidP="00DE30DB">
      <w:pPr>
        <w:spacing w:after="0"/>
        <w:rPr>
          <w:bCs/>
        </w:rPr>
      </w:pPr>
    </w:p>
    <w:p w14:paraId="33954035" w14:textId="50B299B1" w:rsidR="00DE30DB" w:rsidRPr="009E67EE" w:rsidRDefault="003B4B91" w:rsidP="00E16FDC">
      <w:pPr>
        <w:rPr>
          <w:i/>
          <w:iCs/>
        </w:rPr>
      </w:pPr>
      <w:r w:rsidRPr="003B4B91">
        <w:rPr>
          <w:i/>
          <w:iCs/>
        </w:rPr>
        <w:t>Result</w:t>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t xml:space="preserve">              </w:t>
      </w:r>
      <w:r w:rsidR="00A87FA4" w:rsidRPr="00A87FA4">
        <w:t xml:space="preserve">Jane, </w:t>
      </w:r>
      <w:proofErr w:type="gramStart"/>
      <w:r w:rsidR="00A87FA4" w:rsidRPr="00A87FA4">
        <w:t>Juan</w:t>
      </w:r>
      <w:proofErr w:type="gramEnd"/>
      <w:r w:rsidR="00A87FA4" w:rsidRPr="00A87FA4">
        <w:t xml:space="preserve"> and Jim. Jane and Ciara will act as a Python Programmers, Jane will take the other position as a Database Admin since she is the only one with this </w:t>
      </w:r>
      <w:r w:rsidR="007A0B74" w:rsidRPr="00A87FA4">
        <w:t>skill, Juan</w:t>
      </w:r>
      <w:r w:rsidR="00A87FA4" w:rsidRPr="00A87FA4">
        <w:t xml:space="preserve"> will be working as the only Web Designer and as one of the AI Engineers and Jim will take the second position as </w:t>
      </w:r>
      <w:proofErr w:type="gramStart"/>
      <w:r w:rsidR="00A87FA4" w:rsidRPr="00A87FA4">
        <w:t>a</w:t>
      </w:r>
      <w:proofErr w:type="gramEnd"/>
      <w:r w:rsidR="00A87FA4" w:rsidRPr="00A87FA4">
        <w:t xml:space="preserve"> AI Engineer and the only position as Systems Engineer. </w:t>
      </w:r>
    </w:p>
    <w:p w14:paraId="5C286C0D" w14:textId="16AF83EC" w:rsidR="006F5778" w:rsidRDefault="006F5778" w:rsidP="00E16FDC">
      <w:r>
        <w:t xml:space="preserve">Scenario 2 </w:t>
      </w:r>
    </w:p>
    <w:p w14:paraId="3E8D51AD" w14:textId="45C2B66A" w:rsidR="006F5778" w:rsidRPr="009E67EE" w:rsidRDefault="006F5778" w:rsidP="00E16FDC">
      <w:pPr>
        <w:rPr>
          <w:i/>
          <w:iCs/>
        </w:rPr>
      </w:pPr>
      <w:r w:rsidRPr="00D57586">
        <w:rPr>
          <w:i/>
          <w:iCs/>
        </w:rPr>
        <w:t>Variables</w:t>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t xml:space="preserve">                               </w:t>
      </w:r>
      <w:r w:rsidR="008830F3">
        <w:t>The variables for this scenario are all the names involved</w:t>
      </w:r>
      <w:r w:rsidR="008830F3" w:rsidRPr="00336ECC">
        <w:rPr>
          <w:rFonts w:cstheme="minorHAnsi"/>
        </w:rPr>
        <w:t xml:space="preserve">. </w:t>
      </w:r>
      <w:r w:rsidR="008830F3">
        <w:rPr>
          <w:rFonts w:cstheme="minorHAnsi"/>
        </w:rPr>
        <w:t>{</w:t>
      </w:r>
      <w:r w:rsidR="008830F3" w:rsidRPr="00336ECC">
        <w:rPr>
          <w:rFonts w:cstheme="minorHAnsi"/>
        </w:rPr>
        <w:t>Peter, Juan, Jim, Jane, Mary, Bruce, Anita</w:t>
      </w:r>
      <w:r w:rsidR="008830F3">
        <w:rPr>
          <w:rFonts w:cstheme="minorHAnsi"/>
        </w:rPr>
        <w:t>}.</w:t>
      </w:r>
    </w:p>
    <w:p w14:paraId="60514E6C" w14:textId="20AFFCF6" w:rsidR="00D57586" w:rsidRDefault="00D57586" w:rsidP="00927B04">
      <w:pPr>
        <w:spacing w:after="0"/>
        <w:rPr>
          <w:i/>
          <w:iCs/>
        </w:rPr>
      </w:pPr>
      <w:r>
        <w:rPr>
          <w:i/>
          <w:iCs/>
        </w:rPr>
        <w:t>Domain</w:t>
      </w:r>
    </w:p>
    <w:p w14:paraId="261017F4" w14:textId="7113BFDA" w:rsidR="00927B04" w:rsidRDefault="00927B04" w:rsidP="00927B04">
      <w:pPr>
        <w:spacing w:after="0"/>
      </w:pPr>
      <w:r>
        <w:t xml:space="preserve">Value Domain for this scenario are the abilities </w:t>
      </w:r>
      <w:r w:rsidR="00D15881">
        <w:t>each person has</w:t>
      </w:r>
      <w:r w:rsidR="004407F5">
        <w:t>.</w:t>
      </w:r>
      <w:r>
        <w:t xml:space="preserve"> </w:t>
      </w:r>
      <w:r w:rsidR="00D15881">
        <w:t>{</w:t>
      </w:r>
      <w:r w:rsidR="00D15881">
        <w:rPr>
          <w:bCs/>
        </w:rPr>
        <w:t>Python</w:t>
      </w:r>
      <w:r w:rsidR="00D15881" w:rsidRPr="00636A78">
        <w:rPr>
          <w:bCs/>
        </w:rPr>
        <w:t xml:space="preserve"> Programmer, </w:t>
      </w:r>
      <w:r w:rsidR="00D15881">
        <w:rPr>
          <w:bCs/>
        </w:rPr>
        <w:t>AI Engineer</w:t>
      </w:r>
      <w:r w:rsidR="00D15881" w:rsidRPr="00636A78">
        <w:rPr>
          <w:bCs/>
        </w:rPr>
        <w:t xml:space="preserve">, </w:t>
      </w:r>
      <w:r w:rsidR="00D15881">
        <w:rPr>
          <w:bCs/>
        </w:rPr>
        <w:t>Web Designer</w:t>
      </w:r>
      <w:r w:rsidR="00D15881" w:rsidRPr="00636A78">
        <w:rPr>
          <w:bCs/>
        </w:rPr>
        <w:t xml:space="preserve">, </w:t>
      </w:r>
      <w:r w:rsidR="00D15881">
        <w:rPr>
          <w:bCs/>
        </w:rPr>
        <w:t>D</w:t>
      </w:r>
      <w:r w:rsidR="00D15881" w:rsidRPr="00636A78">
        <w:rPr>
          <w:bCs/>
        </w:rPr>
        <w:t>atabase Admin</w:t>
      </w:r>
      <w:r w:rsidR="00D15881">
        <w:rPr>
          <w:bCs/>
        </w:rPr>
        <w:t xml:space="preserve"> and </w:t>
      </w:r>
      <w:r w:rsidR="00D15881" w:rsidRPr="00636A78">
        <w:rPr>
          <w:bCs/>
        </w:rPr>
        <w:t>Systems Engineer</w:t>
      </w:r>
      <w:r w:rsidR="00D15881">
        <w:rPr>
          <w:bCs/>
        </w:rPr>
        <w:t>}</w:t>
      </w:r>
    </w:p>
    <w:p w14:paraId="56B64A08" w14:textId="562964D7" w:rsidR="006F5778" w:rsidRDefault="006F5778" w:rsidP="00E16FDC"/>
    <w:p w14:paraId="4F1BFE59" w14:textId="5D5F6EA2" w:rsidR="004407F5" w:rsidRPr="009E67EE" w:rsidRDefault="006F5778" w:rsidP="00E16FDC">
      <w:pPr>
        <w:rPr>
          <w:i/>
          <w:iCs/>
        </w:rPr>
      </w:pPr>
      <w:r w:rsidRPr="00E072DD">
        <w:rPr>
          <w:i/>
          <w:iCs/>
        </w:rPr>
        <w:t>Constraints</w:t>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r>
      <w:r w:rsidR="009E67EE">
        <w:rPr>
          <w:i/>
          <w:iCs/>
        </w:rPr>
        <w:tab/>
        <w:t xml:space="preserve">        </w:t>
      </w:r>
      <w:r w:rsidR="004407F5">
        <w:t xml:space="preserve">Constraints for this scenario are the numbers of hires they can have, </w:t>
      </w:r>
      <w:r w:rsidR="004407F5" w:rsidRPr="00636A78">
        <w:rPr>
          <w:bCs/>
        </w:rPr>
        <w:t xml:space="preserve">2 </w:t>
      </w:r>
      <w:r w:rsidR="004407F5">
        <w:rPr>
          <w:bCs/>
        </w:rPr>
        <w:t>Python</w:t>
      </w:r>
      <w:r w:rsidR="004407F5" w:rsidRPr="00636A78">
        <w:rPr>
          <w:bCs/>
        </w:rPr>
        <w:t xml:space="preserve"> Programmers, </w:t>
      </w:r>
      <w:r w:rsidR="00A87FA4">
        <w:rPr>
          <w:bCs/>
        </w:rPr>
        <w:t>3</w:t>
      </w:r>
      <w:r w:rsidR="004407F5" w:rsidRPr="00636A78">
        <w:rPr>
          <w:bCs/>
        </w:rPr>
        <w:t xml:space="preserve"> </w:t>
      </w:r>
      <w:r w:rsidR="004407F5">
        <w:rPr>
          <w:bCs/>
        </w:rPr>
        <w:t>AI Engineers</w:t>
      </w:r>
      <w:r w:rsidR="004407F5" w:rsidRPr="00636A78">
        <w:rPr>
          <w:bCs/>
        </w:rPr>
        <w:t xml:space="preserve">, 1 </w:t>
      </w:r>
      <w:r w:rsidR="004407F5">
        <w:rPr>
          <w:bCs/>
        </w:rPr>
        <w:t>Web Designer</w:t>
      </w:r>
      <w:r w:rsidR="004407F5" w:rsidRPr="00636A78">
        <w:rPr>
          <w:bCs/>
        </w:rPr>
        <w:t>, 1 Database Admin, 1 Systems Engineer</w:t>
      </w:r>
      <w:r w:rsidR="00A87FA4">
        <w:rPr>
          <w:bCs/>
        </w:rPr>
        <w:t xml:space="preserve"> and that now they can hire 4 people with one extra person needed for AI Engineer.</w:t>
      </w:r>
    </w:p>
    <w:p w14:paraId="59D5BDC0" w14:textId="519ADA91" w:rsidR="00E072DD" w:rsidRDefault="003B4B91" w:rsidP="00155CB8">
      <w:pPr>
        <w:pStyle w:val="Ttulo1"/>
        <w:rPr>
          <w:rFonts w:asciiTheme="minorHAnsi" w:hAnsiTheme="minorHAnsi" w:cstheme="minorHAnsi"/>
          <w:i/>
          <w:iCs/>
          <w:color w:val="000000" w:themeColor="text1"/>
          <w:sz w:val="22"/>
          <w:szCs w:val="22"/>
        </w:rPr>
      </w:pPr>
      <w:r w:rsidRPr="003B4B91">
        <w:rPr>
          <w:rFonts w:asciiTheme="minorHAnsi" w:hAnsiTheme="minorHAnsi" w:cstheme="minorHAnsi"/>
          <w:i/>
          <w:iCs/>
          <w:color w:val="000000" w:themeColor="text1"/>
          <w:sz w:val="22"/>
          <w:szCs w:val="22"/>
        </w:rPr>
        <w:t>Result</w:t>
      </w:r>
    </w:p>
    <w:p w14:paraId="14D32742" w14:textId="12BF7581" w:rsidR="007A0B74" w:rsidRPr="007A0B74" w:rsidRDefault="007A0B74" w:rsidP="007A0B74">
      <w:r>
        <w:t xml:space="preserve">Peter, Jane, </w:t>
      </w:r>
      <w:proofErr w:type="gramStart"/>
      <w:r w:rsidR="003B12F4">
        <w:t>Jim</w:t>
      </w:r>
      <w:proofErr w:type="gramEnd"/>
      <w:r w:rsidR="003B12F4">
        <w:t xml:space="preserve"> and Anita. Peter will act as one of the two Python Programmers and as a one of the three AI Engineers, Jane will act as a second Python Programmer and as the only Database Admin, Jim will act as the second of the three AI Engineers and as the only Systems Engineer and Anita will act as the third AI Engineer and as the only Web Designer. </w:t>
      </w:r>
    </w:p>
    <w:p w14:paraId="7FD4B369" w14:textId="71A5BCA3" w:rsidR="00E072DD" w:rsidRPr="00E072DD" w:rsidRDefault="00E072DD" w:rsidP="00155CB8">
      <w:pPr>
        <w:pStyle w:val="Ttulo1"/>
        <w:rPr>
          <w:rFonts w:asciiTheme="minorHAnsi" w:hAnsiTheme="minorHAnsi" w:cstheme="minorHAnsi"/>
          <w:i/>
          <w:iCs/>
          <w:color w:val="000000" w:themeColor="text1"/>
          <w:sz w:val="22"/>
          <w:szCs w:val="22"/>
        </w:rPr>
      </w:pPr>
      <w:r w:rsidRPr="00E072DD">
        <w:rPr>
          <w:rFonts w:asciiTheme="minorHAnsi" w:hAnsiTheme="minorHAnsi" w:cstheme="minorHAnsi"/>
          <w:i/>
          <w:iCs/>
          <w:color w:val="000000" w:themeColor="text1"/>
          <w:sz w:val="22"/>
          <w:szCs w:val="22"/>
        </w:rPr>
        <w:lastRenderedPageBreak/>
        <w:t>CSP</w:t>
      </w:r>
      <w:r>
        <w:rPr>
          <w:rFonts w:asciiTheme="minorHAnsi" w:hAnsiTheme="minorHAnsi" w:cstheme="minorHAnsi"/>
          <w:i/>
          <w:iCs/>
          <w:color w:val="000000" w:themeColor="text1"/>
          <w:sz w:val="22"/>
          <w:szCs w:val="22"/>
        </w:rPr>
        <w:t xml:space="preserve"> Framework</w:t>
      </w:r>
      <w:r w:rsidRPr="00E072DD">
        <w:rPr>
          <w:rFonts w:asciiTheme="minorHAnsi" w:hAnsiTheme="minorHAnsi" w:cstheme="minorHAnsi"/>
          <w:i/>
          <w:iCs/>
          <w:color w:val="000000" w:themeColor="text1"/>
          <w:sz w:val="22"/>
          <w:szCs w:val="22"/>
        </w:rPr>
        <w:t xml:space="preserve"> for Solving Problems</w:t>
      </w:r>
    </w:p>
    <w:p w14:paraId="3E326BF5" w14:textId="71714005" w:rsidR="008658E4" w:rsidRDefault="003B4B91" w:rsidP="00E072DD">
      <w:r>
        <w:t xml:space="preserve">Constraint Satisfaction Problem is the method used to find a solution to a one or more constraints within a problem, finding values for a group of variables that will satisfy the requirements. CSP has three components: Variables, </w:t>
      </w:r>
      <w:proofErr w:type="gramStart"/>
      <w:r w:rsidR="00DE30DB">
        <w:t>Domain</w:t>
      </w:r>
      <w:proofErr w:type="gramEnd"/>
      <w:r w:rsidR="00DE30DB">
        <w:t xml:space="preserve"> </w:t>
      </w:r>
      <w:r>
        <w:t>and Constraints.</w:t>
      </w:r>
    </w:p>
    <w:p w14:paraId="504665D7" w14:textId="391523A6" w:rsidR="003B4B91" w:rsidRDefault="003B4B91" w:rsidP="00E072DD">
      <w:r>
        <w:t>Variables:</w:t>
      </w:r>
      <w:r w:rsidR="00FD5D35">
        <w:t xml:space="preserve"> Values that need to be determined are known as variable, they need to be assigned to satisfy a set of constraints. In our case the variables were the name of each person.</w:t>
      </w:r>
    </w:p>
    <w:p w14:paraId="59181896" w14:textId="0B407B45" w:rsidR="003B4B91" w:rsidRDefault="003B4B91" w:rsidP="00E072DD">
      <w:r>
        <w:t>Domain:</w:t>
      </w:r>
      <w:r w:rsidR="00FD5D35">
        <w:t xml:space="preserve"> The value that each variable can have or hold is known as value domain. In our case, each variable, name, hold one or two values, the abilities and those abilities were the Value Domain. </w:t>
      </w:r>
    </w:p>
    <w:p w14:paraId="3E180B09" w14:textId="54966BAB" w:rsidR="003B4B91" w:rsidRDefault="003B4B91" w:rsidP="00E072DD">
      <w:r>
        <w:t>Constraints:</w:t>
      </w:r>
      <w:r w:rsidR="00DE30DB">
        <w:t xml:space="preserve"> Constraints are the specific requirements or rules that need to be satisfied </w:t>
      </w:r>
      <w:proofErr w:type="gramStart"/>
      <w:r w:rsidR="00DE30DB">
        <w:t>in order to</w:t>
      </w:r>
      <w:proofErr w:type="gramEnd"/>
      <w:r w:rsidR="00DE30DB">
        <w:t xml:space="preserve"> get a result. In our cases constraints where the number of hires they needed in each department and the number of hires they could do, per example. </w:t>
      </w:r>
    </w:p>
    <w:p w14:paraId="4A762482" w14:textId="31242DFF" w:rsidR="00E072DD" w:rsidRDefault="003B4B91" w:rsidP="00E072DD">
      <w:r>
        <w:t xml:space="preserve">How CSP finds an answer for </w:t>
      </w:r>
      <w:r w:rsidR="00616EFD">
        <w:t>both scenarios:</w:t>
      </w:r>
      <w:r w:rsidR="009E67EE">
        <w:t xml:space="preserve"> </w:t>
      </w:r>
    </w:p>
    <w:p w14:paraId="71481F6B" w14:textId="39909C8B" w:rsidR="00E072DD" w:rsidRDefault="00E072DD" w:rsidP="00E072DD">
      <w:pPr>
        <w:rPr>
          <w:i/>
          <w:iCs/>
        </w:rPr>
      </w:pPr>
      <w:r w:rsidRPr="00E072DD">
        <w:rPr>
          <w:i/>
          <w:iCs/>
        </w:rPr>
        <w:t>CSP Vs Standard Algorithms</w:t>
      </w:r>
    </w:p>
    <w:p w14:paraId="2B728646" w14:textId="397B6379" w:rsidR="00D15881" w:rsidRDefault="00FD5D35" w:rsidP="00E072DD">
      <w:r>
        <w:t xml:space="preserve">CSP stands for Constraints Satisfaction Problem and those constraints have requirements that need to be met to be completed. Is very used to solve problems where it is needed to assign values to variables </w:t>
      </w:r>
      <w:r w:rsidR="002929E6">
        <w:t xml:space="preserve">in a way where all restrictions are satisfied. To solve CSP all is needed is to define what are the variables, domain value and constraints of our problem, apply the algorithm and look for the optimal solution that satisfies all constraints. </w:t>
      </w:r>
      <w:r w:rsidR="00616EFD">
        <w:t>One of the algorithms used to solve it is known as backtracking algorithm used for search and optimization, it works by “building” candidates and checking is that is a viable and accept solution, if it is not the algorithm will not consider those candidates again, will move back and try with another set of candidates</w:t>
      </w:r>
      <w:r w:rsidR="00D15881">
        <w:t xml:space="preserve"> this way will check and get to all the possible solutions. In standard algorithm the approach is different as well as the application field, while CSP represents the term by variables, domain values and constraints meanwhile in the standard algorithm require a more step by step explanation of each phase of the process and involves a more logic and detailed code for problem-solving. </w:t>
      </w:r>
    </w:p>
    <w:p w14:paraId="6099996E" w14:textId="69328938" w:rsidR="002929E6" w:rsidRPr="00FD5D35" w:rsidRDefault="002929E6" w:rsidP="00E072DD"/>
    <w:p w14:paraId="043F73FD" w14:textId="0780A185" w:rsidR="00E072DD" w:rsidRPr="00E072DD" w:rsidRDefault="00E072DD" w:rsidP="00E072DD">
      <w:pPr>
        <w:rPr>
          <w:i/>
          <w:iCs/>
        </w:rPr>
      </w:pPr>
      <w:r>
        <w:rPr>
          <w:i/>
          <w:iCs/>
        </w:rPr>
        <w:t>Alternative Framework for Solving Problems</w:t>
      </w:r>
    </w:p>
    <w:p w14:paraId="7AF50F64" w14:textId="1DF3C67F" w:rsidR="00085DAF" w:rsidRPr="00EC24AD" w:rsidRDefault="00EC24AD" w:rsidP="00155CB8">
      <w:pPr>
        <w:pStyle w:val="Ttulo1"/>
        <w:rPr>
          <w:b/>
          <w:bCs/>
          <w:color w:val="000000" w:themeColor="text1"/>
          <w:sz w:val="28"/>
          <w:szCs w:val="28"/>
        </w:rPr>
      </w:pPr>
      <w:r w:rsidRPr="00EC24AD">
        <w:rPr>
          <w:b/>
          <w:bCs/>
          <w:color w:val="000000" w:themeColor="text1"/>
          <w:sz w:val="28"/>
          <w:szCs w:val="28"/>
        </w:rPr>
        <w:lastRenderedPageBreak/>
        <w:t>Data Visualization and Communication</w:t>
      </w:r>
    </w:p>
    <w:p w14:paraId="43FE7CD7" w14:textId="77777777" w:rsidR="00085DAF" w:rsidRPr="009E67EE" w:rsidRDefault="00085DAF" w:rsidP="00155CB8">
      <w:pPr>
        <w:pStyle w:val="Ttulo1"/>
        <w:rPr>
          <w:rFonts w:asciiTheme="minorHAnsi" w:hAnsiTheme="minorHAnsi" w:cstheme="minorHAnsi"/>
          <w:color w:val="000000" w:themeColor="text1"/>
          <w:sz w:val="22"/>
          <w:szCs w:val="22"/>
        </w:rPr>
      </w:pPr>
    </w:p>
    <w:p w14:paraId="05F4A13D" w14:textId="77777777" w:rsidR="0061205F" w:rsidRDefault="0061205F" w:rsidP="00155CB8">
      <w:pPr>
        <w:pStyle w:val="Ttulo1"/>
        <w:rPr>
          <w:color w:val="000000" w:themeColor="text1"/>
        </w:rPr>
      </w:pPr>
    </w:p>
    <w:p w14:paraId="56061E79" w14:textId="77777777" w:rsidR="0061205F" w:rsidRDefault="0061205F" w:rsidP="00155CB8">
      <w:pPr>
        <w:pStyle w:val="Ttulo1"/>
        <w:rPr>
          <w:color w:val="000000" w:themeColor="text1"/>
        </w:rPr>
      </w:pPr>
    </w:p>
    <w:p w14:paraId="00099C21" w14:textId="77777777" w:rsidR="0061205F" w:rsidRDefault="0061205F" w:rsidP="00155CB8">
      <w:pPr>
        <w:pStyle w:val="Ttulo1"/>
        <w:rPr>
          <w:color w:val="000000" w:themeColor="text1"/>
        </w:rPr>
      </w:pPr>
    </w:p>
    <w:p w14:paraId="136F4BE3" w14:textId="77777777" w:rsidR="0061205F" w:rsidRDefault="0061205F" w:rsidP="00155CB8">
      <w:pPr>
        <w:pStyle w:val="Ttulo1"/>
        <w:rPr>
          <w:color w:val="000000" w:themeColor="text1"/>
        </w:rPr>
      </w:pPr>
    </w:p>
    <w:p w14:paraId="500317ED" w14:textId="77777777" w:rsidR="0061205F" w:rsidRDefault="0061205F" w:rsidP="00155CB8">
      <w:pPr>
        <w:pStyle w:val="Ttulo1"/>
        <w:rPr>
          <w:color w:val="000000" w:themeColor="text1"/>
        </w:rPr>
      </w:pPr>
    </w:p>
    <w:p w14:paraId="6D9F595B" w14:textId="77777777" w:rsidR="0061205F" w:rsidRDefault="0061205F" w:rsidP="00155CB8">
      <w:pPr>
        <w:pStyle w:val="Ttulo1"/>
        <w:rPr>
          <w:color w:val="000000" w:themeColor="text1"/>
        </w:rPr>
      </w:pPr>
    </w:p>
    <w:p w14:paraId="04638421" w14:textId="77777777" w:rsidR="0061205F" w:rsidRDefault="0061205F" w:rsidP="00155CB8">
      <w:pPr>
        <w:pStyle w:val="Ttulo1"/>
        <w:rPr>
          <w:color w:val="000000" w:themeColor="text1"/>
        </w:rPr>
      </w:pPr>
    </w:p>
    <w:p w14:paraId="72ADFDA7" w14:textId="77777777" w:rsidR="0061205F" w:rsidRDefault="0061205F" w:rsidP="00155CB8">
      <w:pPr>
        <w:pStyle w:val="Ttulo1"/>
        <w:rPr>
          <w:color w:val="000000" w:themeColor="text1"/>
        </w:rPr>
      </w:pPr>
    </w:p>
    <w:p w14:paraId="5E6F4DF2" w14:textId="77777777" w:rsidR="0061205F" w:rsidRDefault="0061205F" w:rsidP="00155CB8">
      <w:pPr>
        <w:pStyle w:val="Ttulo1"/>
        <w:rPr>
          <w:color w:val="000000" w:themeColor="text1"/>
        </w:rPr>
      </w:pPr>
    </w:p>
    <w:p w14:paraId="0E5FEFB0" w14:textId="77777777" w:rsidR="0061205F" w:rsidRDefault="0061205F" w:rsidP="00155CB8">
      <w:pPr>
        <w:pStyle w:val="Ttulo1"/>
        <w:rPr>
          <w:color w:val="000000" w:themeColor="text1"/>
        </w:rPr>
      </w:pPr>
    </w:p>
    <w:p w14:paraId="34F72A62" w14:textId="77777777" w:rsidR="0061205F" w:rsidRDefault="0061205F" w:rsidP="00155CB8">
      <w:pPr>
        <w:pStyle w:val="Ttulo1"/>
        <w:rPr>
          <w:color w:val="000000" w:themeColor="text1"/>
        </w:rPr>
      </w:pPr>
    </w:p>
    <w:p w14:paraId="71CE30FA" w14:textId="77777777" w:rsidR="0061205F" w:rsidRDefault="0061205F" w:rsidP="00155CB8">
      <w:pPr>
        <w:pStyle w:val="Ttulo1"/>
        <w:rPr>
          <w:color w:val="000000" w:themeColor="text1"/>
        </w:rPr>
      </w:pPr>
    </w:p>
    <w:p w14:paraId="5CE533FF" w14:textId="77777777" w:rsidR="0061205F" w:rsidRDefault="0061205F" w:rsidP="00155CB8">
      <w:pPr>
        <w:pStyle w:val="Ttulo1"/>
        <w:rPr>
          <w:color w:val="000000" w:themeColor="text1"/>
        </w:rPr>
      </w:pPr>
    </w:p>
    <w:p w14:paraId="46AA7DD8" w14:textId="77777777" w:rsidR="0061205F" w:rsidRDefault="0061205F" w:rsidP="00155CB8">
      <w:pPr>
        <w:pStyle w:val="Ttulo1"/>
        <w:rPr>
          <w:color w:val="000000" w:themeColor="text1"/>
        </w:rPr>
      </w:pPr>
    </w:p>
    <w:p w14:paraId="4C999547" w14:textId="77777777" w:rsidR="0061205F" w:rsidRDefault="0061205F" w:rsidP="00155CB8">
      <w:pPr>
        <w:pStyle w:val="Ttulo1"/>
        <w:rPr>
          <w:color w:val="000000" w:themeColor="text1"/>
        </w:rPr>
      </w:pPr>
    </w:p>
    <w:p w14:paraId="22FA9134" w14:textId="77777777" w:rsidR="0061205F" w:rsidRDefault="0061205F" w:rsidP="00155CB8">
      <w:pPr>
        <w:pStyle w:val="Ttulo1"/>
        <w:rPr>
          <w:color w:val="000000" w:themeColor="text1"/>
        </w:rPr>
      </w:pPr>
    </w:p>
    <w:p w14:paraId="245929A7" w14:textId="77777777" w:rsidR="0061205F" w:rsidRDefault="0061205F" w:rsidP="00155CB8">
      <w:pPr>
        <w:pStyle w:val="Ttulo1"/>
        <w:rPr>
          <w:color w:val="000000" w:themeColor="text1"/>
        </w:rPr>
      </w:pPr>
    </w:p>
    <w:p w14:paraId="4206B8EC" w14:textId="77777777" w:rsidR="000D21B3" w:rsidRDefault="000D21B3" w:rsidP="00155CB8">
      <w:pPr>
        <w:pStyle w:val="Ttulo1"/>
        <w:rPr>
          <w:color w:val="000000" w:themeColor="text1"/>
        </w:rPr>
      </w:pPr>
      <w:bookmarkStart w:id="2" w:name="_Toc152590272"/>
    </w:p>
    <w:p w14:paraId="1F61D634" w14:textId="77777777" w:rsidR="009E67EE" w:rsidRDefault="009E67EE" w:rsidP="00155CB8">
      <w:pPr>
        <w:pStyle w:val="Ttulo1"/>
        <w:rPr>
          <w:color w:val="000000" w:themeColor="text1"/>
        </w:rPr>
      </w:pPr>
    </w:p>
    <w:p w14:paraId="3AAA0F29" w14:textId="7C2E82EE" w:rsidR="000D21B3" w:rsidRDefault="009E67EE" w:rsidP="00155CB8">
      <w:pPr>
        <w:pStyle w:val="Ttulo1"/>
        <w:rPr>
          <w:color w:val="000000" w:themeColor="text1"/>
        </w:rPr>
      </w:pPr>
      <w:r>
        <w:rPr>
          <w:color w:val="000000" w:themeColor="text1"/>
        </w:rPr>
        <w:lastRenderedPageBreak/>
        <w:t>Rationale of the code</w:t>
      </w:r>
    </w:p>
    <w:p w14:paraId="3364813F" w14:textId="77777777" w:rsidR="009E67EE" w:rsidRDefault="009E67EE" w:rsidP="009E67EE"/>
    <w:p w14:paraId="0BCBAE9C" w14:textId="77777777" w:rsidR="009E67EE" w:rsidRDefault="009E67EE" w:rsidP="009E67EE"/>
    <w:p w14:paraId="47EBD571" w14:textId="77777777" w:rsidR="009E67EE" w:rsidRDefault="009E67EE" w:rsidP="009E67EE"/>
    <w:p w14:paraId="5E33377C" w14:textId="77777777" w:rsidR="009E67EE" w:rsidRDefault="009E67EE" w:rsidP="009E67EE"/>
    <w:p w14:paraId="702EEA95" w14:textId="77777777" w:rsidR="009E67EE" w:rsidRDefault="009E67EE" w:rsidP="009E67EE"/>
    <w:p w14:paraId="7EA37ECD" w14:textId="77777777" w:rsidR="009E67EE" w:rsidRDefault="009E67EE" w:rsidP="009E67EE"/>
    <w:p w14:paraId="1ADF2EA1" w14:textId="77777777" w:rsidR="009E67EE" w:rsidRDefault="009E67EE" w:rsidP="009E67EE"/>
    <w:p w14:paraId="22AA9126" w14:textId="77777777" w:rsidR="009E67EE" w:rsidRDefault="009E67EE" w:rsidP="009E67EE"/>
    <w:p w14:paraId="03E4B5FB" w14:textId="77777777" w:rsidR="009E67EE" w:rsidRDefault="009E67EE" w:rsidP="009E67EE"/>
    <w:p w14:paraId="68E4C207" w14:textId="77777777" w:rsidR="009E67EE" w:rsidRDefault="009E67EE" w:rsidP="009E67EE"/>
    <w:p w14:paraId="7FFF34C8" w14:textId="77777777" w:rsidR="009E67EE" w:rsidRDefault="009E67EE" w:rsidP="009E67EE"/>
    <w:p w14:paraId="0F917358" w14:textId="77777777" w:rsidR="009E67EE" w:rsidRDefault="009E67EE" w:rsidP="009E67EE"/>
    <w:p w14:paraId="34B0594F" w14:textId="77777777" w:rsidR="009E67EE" w:rsidRDefault="009E67EE" w:rsidP="009E67EE"/>
    <w:p w14:paraId="13B7D891" w14:textId="77777777" w:rsidR="009E67EE" w:rsidRDefault="009E67EE" w:rsidP="009E67EE"/>
    <w:p w14:paraId="733D1ADE" w14:textId="77777777" w:rsidR="009E67EE" w:rsidRDefault="009E67EE" w:rsidP="009E67EE"/>
    <w:p w14:paraId="55D25FDB" w14:textId="77777777" w:rsidR="009E67EE" w:rsidRDefault="009E67EE" w:rsidP="009E67EE"/>
    <w:p w14:paraId="56D7A00B" w14:textId="77777777" w:rsidR="009E67EE" w:rsidRDefault="009E67EE" w:rsidP="009E67EE"/>
    <w:p w14:paraId="577854C0" w14:textId="77777777" w:rsidR="009E67EE" w:rsidRDefault="009E67EE" w:rsidP="009E67EE"/>
    <w:p w14:paraId="598A84CC" w14:textId="77777777" w:rsidR="009E67EE" w:rsidRDefault="009E67EE" w:rsidP="009E67EE"/>
    <w:p w14:paraId="7BD1DF22" w14:textId="77777777" w:rsidR="009E67EE" w:rsidRDefault="009E67EE" w:rsidP="009E67EE"/>
    <w:p w14:paraId="282C054E" w14:textId="77777777" w:rsidR="009E67EE" w:rsidRDefault="009E67EE" w:rsidP="009E67EE"/>
    <w:p w14:paraId="5850F1D8" w14:textId="77777777" w:rsidR="009E67EE" w:rsidRDefault="009E67EE" w:rsidP="009E67EE"/>
    <w:p w14:paraId="1A7E0BCB" w14:textId="77777777" w:rsidR="009E67EE" w:rsidRDefault="009E67EE" w:rsidP="009E67EE"/>
    <w:p w14:paraId="7482B36E" w14:textId="77777777" w:rsidR="009E67EE" w:rsidRDefault="009E67EE" w:rsidP="009E67EE"/>
    <w:p w14:paraId="5AF0F443" w14:textId="77777777" w:rsidR="009E67EE" w:rsidRDefault="009E67EE" w:rsidP="009E67EE"/>
    <w:p w14:paraId="31C664E8" w14:textId="77777777" w:rsidR="009E67EE" w:rsidRDefault="009E67EE" w:rsidP="009E67EE"/>
    <w:p w14:paraId="346A8C72" w14:textId="77777777" w:rsidR="009E67EE" w:rsidRDefault="009E67EE" w:rsidP="009E67EE"/>
    <w:p w14:paraId="28DC4C29" w14:textId="77777777" w:rsidR="009E67EE" w:rsidRDefault="009E67EE" w:rsidP="009E67EE"/>
    <w:p w14:paraId="2EB77CE7" w14:textId="77777777" w:rsidR="009E67EE" w:rsidRDefault="009E67EE" w:rsidP="009E67EE"/>
    <w:p w14:paraId="701D2268" w14:textId="77777777" w:rsidR="009E67EE" w:rsidRPr="009E67EE" w:rsidRDefault="009E67EE" w:rsidP="009E67EE"/>
    <w:p w14:paraId="3A4D06CD" w14:textId="16F11B1E" w:rsidR="0061205F" w:rsidRPr="009E67EE" w:rsidRDefault="00155CB8" w:rsidP="00155CB8">
      <w:pPr>
        <w:pStyle w:val="Ttulo1"/>
        <w:rPr>
          <w:b/>
          <w:bCs/>
          <w:color w:val="000000" w:themeColor="text1"/>
        </w:rPr>
      </w:pPr>
      <w:r w:rsidRPr="009E67EE">
        <w:rPr>
          <w:b/>
          <w:bCs/>
          <w:color w:val="000000" w:themeColor="text1"/>
        </w:rPr>
        <w:lastRenderedPageBreak/>
        <w:t>Conclusion</w:t>
      </w:r>
      <w:bookmarkEnd w:id="2"/>
      <w:r w:rsidRPr="009E67EE">
        <w:rPr>
          <w:b/>
          <w:bCs/>
          <w:color w:val="000000" w:themeColor="text1"/>
        </w:rPr>
        <w:t xml:space="preserve"> </w:t>
      </w:r>
    </w:p>
    <w:p w14:paraId="0DA923F2" w14:textId="77777777" w:rsidR="0061205F" w:rsidRDefault="0061205F" w:rsidP="00155CB8">
      <w:pPr>
        <w:pStyle w:val="Ttulo1"/>
        <w:rPr>
          <w:color w:val="000000" w:themeColor="text1"/>
        </w:rPr>
      </w:pPr>
    </w:p>
    <w:p w14:paraId="79AE1BE8" w14:textId="77777777" w:rsidR="0061205F" w:rsidRDefault="0061205F" w:rsidP="00155CB8">
      <w:pPr>
        <w:pStyle w:val="Ttulo1"/>
        <w:rPr>
          <w:color w:val="000000" w:themeColor="text1"/>
        </w:rPr>
      </w:pPr>
    </w:p>
    <w:p w14:paraId="4967E27C" w14:textId="77777777" w:rsidR="0061205F" w:rsidRDefault="0061205F" w:rsidP="00155CB8">
      <w:pPr>
        <w:pStyle w:val="Ttulo1"/>
        <w:rPr>
          <w:color w:val="000000" w:themeColor="text1"/>
        </w:rPr>
      </w:pPr>
    </w:p>
    <w:p w14:paraId="14664679" w14:textId="77777777" w:rsidR="0061205F" w:rsidRDefault="0061205F" w:rsidP="00155CB8">
      <w:pPr>
        <w:pStyle w:val="Ttulo1"/>
        <w:rPr>
          <w:color w:val="000000" w:themeColor="text1"/>
        </w:rPr>
      </w:pPr>
    </w:p>
    <w:p w14:paraId="4ACF9524" w14:textId="77777777" w:rsidR="0061205F" w:rsidRDefault="0061205F" w:rsidP="00155CB8">
      <w:pPr>
        <w:pStyle w:val="Ttulo1"/>
        <w:rPr>
          <w:color w:val="000000" w:themeColor="text1"/>
        </w:rPr>
      </w:pPr>
    </w:p>
    <w:p w14:paraId="4E0D3709" w14:textId="77777777" w:rsidR="0061205F" w:rsidRDefault="0061205F" w:rsidP="00155CB8">
      <w:pPr>
        <w:pStyle w:val="Ttulo1"/>
        <w:rPr>
          <w:color w:val="000000" w:themeColor="text1"/>
        </w:rPr>
      </w:pPr>
    </w:p>
    <w:p w14:paraId="1E7611F5" w14:textId="77777777" w:rsidR="0061205F" w:rsidRDefault="0061205F" w:rsidP="00155CB8">
      <w:pPr>
        <w:pStyle w:val="Ttulo1"/>
        <w:rPr>
          <w:color w:val="000000" w:themeColor="text1"/>
        </w:rPr>
      </w:pPr>
    </w:p>
    <w:p w14:paraId="1892FE64" w14:textId="77777777" w:rsidR="0061205F" w:rsidRDefault="0061205F" w:rsidP="00155CB8">
      <w:pPr>
        <w:pStyle w:val="Ttulo1"/>
        <w:rPr>
          <w:color w:val="000000" w:themeColor="text1"/>
        </w:rPr>
      </w:pPr>
    </w:p>
    <w:p w14:paraId="62B6766C" w14:textId="77777777" w:rsidR="0061205F" w:rsidRDefault="0061205F" w:rsidP="00155CB8">
      <w:pPr>
        <w:pStyle w:val="Ttulo1"/>
        <w:rPr>
          <w:color w:val="000000" w:themeColor="text1"/>
        </w:rPr>
      </w:pPr>
    </w:p>
    <w:p w14:paraId="04BA10EC" w14:textId="77777777" w:rsidR="0061205F" w:rsidRDefault="0061205F" w:rsidP="00155CB8">
      <w:pPr>
        <w:pStyle w:val="Ttulo1"/>
        <w:rPr>
          <w:color w:val="000000" w:themeColor="text1"/>
        </w:rPr>
      </w:pPr>
    </w:p>
    <w:p w14:paraId="22A9DE46" w14:textId="77777777" w:rsidR="0061205F" w:rsidRDefault="0061205F" w:rsidP="00155CB8">
      <w:pPr>
        <w:pStyle w:val="Ttulo1"/>
        <w:rPr>
          <w:color w:val="000000" w:themeColor="text1"/>
        </w:rPr>
      </w:pPr>
    </w:p>
    <w:p w14:paraId="27E43E3A" w14:textId="77777777" w:rsidR="0061205F" w:rsidRDefault="0061205F" w:rsidP="00155CB8">
      <w:pPr>
        <w:pStyle w:val="Ttulo1"/>
        <w:rPr>
          <w:color w:val="000000" w:themeColor="text1"/>
        </w:rPr>
      </w:pPr>
    </w:p>
    <w:p w14:paraId="3A235032" w14:textId="77777777" w:rsidR="0061205F" w:rsidRDefault="0061205F" w:rsidP="00155CB8">
      <w:pPr>
        <w:pStyle w:val="Ttulo1"/>
        <w:rPr>
          <w:color w:val="000000" w:themeColor="text1"/>
        </w:rPr>
      </w:pPr>
    </w:p>
    <w:p w14:paraId="5F813211" w14:textId="77777777" w:rsidR="0061205F" w:rsidRDefault="0061205F" w:rsidP="00155CB8">
      <w:pPr>
        <w:pStyle w:val="Ttulo1"/>
        <w:rPr>
          <w:color w:val="000000" w:themeColor="text1"/>
        </w:rPr>
      </w:pPr>
    </w:p>
    <w:p w14:paraId="4DD14E4C" w14:textId="77777777" w:rsidR="0061205F" w:rsidRDefault="0061205F" w:rsidP="00155CB8">
      <w:pPr>
        <w:pStyle w:val="Ttulo1"/>
        <w:rPr>
          <w:color w:val="000000" w:themeColor="text1"/>
        </w:rPr>
      </w:pPr>
    </w:p>
    <w:p w14:paraId="5DFA938B" w14:textId="77777777" w:rsidR="0061205F" w:rsidRDefault="0061205F" w:rsidP="00155CB8">
      <w:pPr>
        <w:pStyle w:val="Ttulo1"/>
        <w:rPr>
          <w:color w:val="000000" w:themeColor="text1"/>
        </w:rPr>
      </w:pPr>
    </w:p>
    <w:p w14:paraId="6CCD0622" w14:textId="77777777" w:rsidR="0061205F" w:rsidRDefault="0061205F" w:rsidP="00155CB8">
      <w:pPr>
        <w:pStyle w:val="Ttulo1"/>
        <w:rPr>
          <w:color w:val="000000" w:themeColor="text1"/>
        </w:rPr>
      </w:pPr>
    </w:p>
    <w:p w14:paraId="64000F17" w14:textId="77777777" w:rsidR="0061205F" w:rsidRDefault="0061205F" w:rsidP="00155CB8">
      <w:pPr>
        <w:pStyle w:val="Ttulo1"/>
        <w:rPr>
          <w:color w:val="000000" w:themeColor="text1"/>
        </w:rPr>
      </w:pPr>
    </w:p>
    <w:p w14:paraId="1EF02A1A" w14:textId="77777777" w:rsidR="0061205F" w:rsidRDefault="0061205F" w:rsidP="00155CB8">
      <w:pPr>
        <w:pStyle w:val="Ttulo1"/>
        <w:rPr>
          <w:color w:val="000000" w:themeColor="text1"/>
        </w:rPr>
      </w:pPr>
    </w:p>
    <w:p w14:paraId="013113F0" w14:textId="77777777" w:rsidR="0061205F" w:rsidRDefault="0061205F" w:rsidP="00155CB8">
      <w:pPr>
        <w:pStyle w:val="Ttulo1"/>
        <w:rPr>
          <w:color w:val="000000" w:themeColor="text1"/>
        </w:rPr>
      </w:pPr>
    </w:p>
    <w:p w14:paraId="240A38FB" w14:textId="23AA2E93" w:rsidR="00155CB8" w:rsidRPr="000B0BC4" w:rsidRDefault="00ED5AA3" w:rsidP="00155CB8">
      <w:pPr>
        <w:pStyle w:val="Ttulo1"/>
        <w:rPr>
          <w:color w:val="000000" w:themeColor="text1"/>
        </w:rPr>
      </w:pPr>
      <w:bookmarkStart w:id="3" w:name="_Toc152590273"/>
      <w:r w:rsidRPr="000B0BC4">
        <w:rPr>
          <w:color w:val="000000" w:themeColor="text1"/>
        </w:rPr>
        <w:lastRenderedPageBreak/>
        <w:t>References</w:t>
      </w:r>
      <w:bookmarkEnd w:id="3"/>
    </w:p>
    <w:p w14:paraId="7A20C269" w14:textId="638A7915" w:rsidR="007811C9" w:rsidRDefault="00616EFD" w:rsidP="00E13360">
      <w:pPr>
        <w:pStyle w:val="NormalWeb"/>
        <w:ind w:left="567" w:hanging="567"/>
        <w:rPr>
          <w:lang w:val="en-IE"/>
        </w:rPr>
      </w:pPr>
      <w:hyperlink r:id="rId9" w:history="1">
        <w:r w:rsidRPr="002F4ECD">
          <w:rPr>
            <w:rStyle w:val="Hyperlink"/>
            <w:lang w:val="en-IE"/>
          </w:rPr>
          <w:t>https://www.geeksforgeeks.org/constraint-satisfaction-problems-csp-in-artificial-intelligence/</w:t>
        </w:r>
      </w:hyperlink>
    </w:p>
    <w:p w14:paraId="3FBEB4ED" w14:textId="3CDF435B" w:rsidR="00616EFD" w:rsidRPr="00E13360" w:rsidRDefault="00616EFD" w:rsidP="00E13360">
      <w:pPr>
        <w:pStyle w:val="NormalWeb"/>
        <w:ind w:left="567" w:hanging="567"/>
        <w:rPr>
          <w:lang w:val="en-IE"/>
        </w:rPr>
      </w:pPr>
      <w:r w:rsidRPr="00616EFD">
        <w:rPr>
          <w:lang w:val="en-IE"/>
        </w:rPr>
        <w:t>https://www.simplilearn.com/tutorials/data-structure-tutorial/backtracking-algorithm#:~:text=Backtracking%20is%20a%20general%20algorithm,completed%20to%20a%20reasonable%20solution.</w:t>
      </w:r>
    </w:p>
    <w:sectPr w:rsidR="00616EFD" w:rsidRPr="00E13360" w:rsidSect="00651062">
      <w:headerReference w:type="default" r:id="rId10"/>
      <w:footerReference w:type="default" r:id="rId1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655D7" w14:textId="77777777" w:rsidR="00E26BAC" w:rsidRPr="000B0BC4" w:rsidRDefault="00E26BAC" w:rsidP="00651062">
      <w:pPr>
        <w:spacing w:after="0" w:line="240" w:lineRule="auto"/>
      </w:pPr>
      <w:r w:rsidRPr="000B0BC4">
        <w:separator/>
      </w:r>
    </w:p>
  </w:endnote>
  <w:endnote w:type="continuationSeparator" w:id="0">
    <w:p w14:paraId="2675684F" w14:textId="77777777" w:rsidR="00E26BAC" w:rsidRPr="000B0BC4" w:rsidRDefault="00E26BAC" w:rsidP="00651062">
      <w:pPr>
        <w:spacing w:after="0" w:line="240" w:lineRule="auto"/>
      </w:pPr>
      <w:r w:rsidRPr="000B0BC4">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7400954"/>
      <w:docPartObj>
        <w:docPartGallery w:val="Page Numbers (Bottom of Page)"/>
        <w:docPartUnique/>
      </w:docPartObj>
    </w:sdtPr>
    <w:sdtContent>
      <w:p w14:paraId="49FF9C79" w14:textId="420D9479" w:rsidR="00651062" w:rsidRPr="000B0BC4" w:rsidRDefault="00651062">
        <w:pPr>
          <w:pStyle w:val="Rodap"/>
          <w:jc w:val="center"/>
        </w:pPr>
        <w:r w:rsidRPr="000B0BC4">
          <w:fldChar w:fldCharType="begin"/>
        </w:r>
        <w:r w:rsidRPr="000B0BC4">
          <w:instrText xml:space="preserve"> PAGE   \* MERGEFORMAT </w:instrText>
        </w:r>
        <w:r w:rsidRPr="000B0BC4">
          <w:fldChar w:fldCharType="separate"/>
        </w:r>
        <w:r w:rsidRPr="000B0BC4">
          <w:t>2</w:t>
        </w:r>
        <w:r w:rsidRPr="000B0BC4">
          <w:fldChar w:fldCharType="end"/>
        </w:r>
      </w:p>
    </w:sdtContent>
  </w:sdt>
  <w:p w14:paraId="6EC1E519" w14:textId="77777777" w:rsidR="00651062" w:rsidRPr="000B0BC4" w:rsidRDefault="00651062">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9A9F45" w14:textId="77777777" w:rsidR="00E26BAC" w:rsidRPr="000B0BC4" w:rsidRDefault="00E26BAC" w:rsidP="00651062">
      <w:pPr>
        <w:spacing w:after="0" w:line="240" w:lineRule="auto"/>
      </w:pPr>
      <w:r w:rsidRPr="000B0BC4">
        <w:separator/>
      </w:r>
    </w:p>
  </w:footnote>
  <w:footnote w:type="continuationSeparator" w:id="0">
    <w:p w14:paraId="05C7CE79" w14:textId="77777777" w:rsidR="00E26BAC" w:rsidRPr="000B0BC4" w:rsidRDefault="00E26BAC" w:rsidP="00651062">
      <w:pPr>
        <w:spacing w:after="0" w:line="240" w:lineRule="auto"/>
      </w:pPr>
      <w:r w:rsidRPr="000B0BC4">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022990"/>
      <w:docPartObj>
        <w:docPartGallery w:val="Page Numbers (Top of Page)"/>
        <w:docPartUnique/>
      </w:docPartObj>
    </w:sdtPr>
    <w:sdtContent>
      <w:p w14:paraId="0D773FC8" w14:textId="6D602FF6" w:rsidR="00ED5AA3" w:rsidRPr="000B0BC4" w:rsidRDefault="00ED5AA3">
        <w:pPr>
          <w:pStyle w:val="Cabealho"/>
          <w:jc w:val="right"/>
        </w:pPr>
        <w:r w:rsidRPr="000B0BC4">
          <w:fldChar w:fldCharType="begin"/>
        </w:r>
        <w:r w:rsidRPr="000B0BC4">
          <w:instrText xml:space="preserve"> PAGE   \* MERGEFORMAT </w:instrText>
        </w:r>
        <w:r w:rsidRPr="000B0BC4">
          <w:fldChar w:fldCharType="separate"/>
        </w:r>
        <w:r w:rsidRPr="000B0BC4">
          <w:t>2</w:t>
        </w:r>
        <w:r w:rsidRPr="000B0BC4">
          <w:fldChar w:fldCharType="end"/>
        </w:r>
      </w:p>
    </w:sdtContent>
  </w:sdt>
  <w:p w14:paraId="2C573DC1" w14:textId="77777777" w:rsidR="00ED5AA3" w:rsidRPr="000B0BC4" w:rsidRDefault="00ED5AA3">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7D13CC"/>
    <w:multiLevelType w:val="multilevel"/>
    <w:tmpl w:val="47B694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2437E71"/>
    <w:multiLevelType w:val="multilevel"/>
    <w:tmpl w:val="1BAE32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04A16A7"/>
    <w:multiLevelType w:val="hybridMultilevel"/>
    <w:tmpl w:val="5B2C301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 w15:restartNumberingAfterBreak="0">
    <w:nsid w:val="720E5CD2"/>
    <w:multiLevelType w:val="multilevel"/>
    <w:tmpl w:val="3664E8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BEF65C2"/>
    <w:multiLevelType w:val="hybridMultilevel"/>
    <w:tmpl w:val="6F2E9170"/>
    <w:lvl w:ilvl="0" w:tplc="346C5A30">
      <w:start w:val="3"/>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290895134">
    <w:abstractNumId w:val="0"/>
  </w:num>
  <w:num w:numId="2" w16cid:durableId="1559168148">
    <w:abstractNumId w:val="3"/>
  </w:num>
  <w:num w:numId="3" w16cid:durableId="926382899">
    <w:abstractNumId w:val="4"/>
  </w:num>
  <w:num w:numId="4" w16cid:durableId="298264410">
    <w:abstractNumId w:val="2"/>
  </w:num>
  <w:num w:numId="5" w16cid:durableId="37161360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MDIzNzCxsDA1NTJQ0lEKTi0uzszPAykwrAUApFuhBCwAAAA="/>
  </w:docVars>
  <w:rsids>
    <w:rsidRoot w:val="00651062"/>
    <w:rsid w:val="000216E8"/>
    <w:rsid w:val="00043786"/>
    <w:rsid w:val="00073814"/>
    <w:rsid w:val="0007534C"/>
    <w:rsid w:val="00085DAF"/>
    <w:rsid w:val="000B0BC4"/>
    <w:rsid w:val="000B5178"/>
    <w:rsid w:val="000D21B3"/>
    <w:rsid w:val="000F3B0D"/>
    <w:rsid w:val="000F4F30"/>
    <w:rsid w:val="00155CB8"/>
    <w:rsid w:val="001B7874"/>
    <w:rsid w:val="002040DF"/>
    <w:rsid w:val="00206962"/>
    <w:rsid w:val="002328AC"/>
    <w:rsid w:val="00275BC7"/>
    <w:rsid w:val="002929E6"/>
    <w:rsid w:val="002B46C3"/>
    <w:rsid w:val="003053E9"/>
    <w:rsid w:val="00336ECC"/>
    <w:rsid w:val="00345F7E"/>
    <w:rsid w:val="0035136B"/>
    <w:rsid w:val="00385288"/>
    <w:rsid w:val="003B12F4"/>
    <w:rsid w:val="003B4B91"/>
    <w:rsid w:val="003D2062"/>
    <w:rsid w:val="003D3FC1"/>
    <w:rsid w:val="003E1263"/>
    <w:rsid w:val="004217C7"/>
    <w:rsid w:val="00434A7E"/>
    <w:rsid w:val="004407F5"/>
    <w:rsid w:val="00451AF4"/>
    <w:rsid w:val="004A25A6"/>
    <w:rsid w:val="004A6E0E"/>
    <w:rsid w:val="004B42BE"/>
    <w:rsid w:val="004C05DC"/>
    <w:rsid w:val="004F5329"/>
    <w:rsid w:val="00540A66"/>
    <w:rsid w:val="00544D18"/>
    <w:rsid w:val="005A43E1"/>
    <w:rsid w:val="0061205F"/>
    <w:rsid w:val="00616EFD"/>
    <w:rsid w:val="0062706A"/>
    <w:rsid w:val="00651062"/>
    <w:rsid w:val="006957B3"/>
    <w:rsid w:val="006B32F9"/>
    <w:rsid w:val="006F21D8"/>
    <w:rsid w:val="006F5778"/>
    <w:rsid w:val="007013D3"/>
    <w:rsid w:val="007338DE"/>
    <w:rsid w:val="00737868"/>
    <w:rsid w:val="007521C0"/>
    <w:rsid w:val="0076199A"/>
    <w:rsid w:val="007811C9"/>
    <w:rsid w:val="00782C13"/>
    <w:rsid w:val="007A0B74"/>
    <w:rsid w:val="007C4609"/>
    <w:rsid w:val="007D045E"/>
    <w:rsid w:val="008426A3"/>
    <w:rsid w:val="00843797"/>
    <w:rsid w:val="008658E4"/>
    <w:rsid w:val="00874BB4"/>
    <w:rsid w:val="00874DC7"/>
    <w:rsid w:val="0087624E"/>
    <w:rsid w:val="008830F3"/>
    <w:rsid w:val="008B49E0"/>
    <w:rsid w:val="00900AFC"/>
    <w:rsid w:val="00927B04"/>
    <w:rsid w:val="00934C02"/>
    <w:rsid w:val="00947BBE"/>
    <w:rsid w:val="00954D6E"/>
    <w:rsid w:val="00956B89"/>
    <w:rsid w:val="009728BE"/>
    <w:rsid w:val="009C4BEE"/>
    <w:rsid w:val="009E67EE"/>
    <w:rsid w:val="00A065BA"/>
    <w:rsid w:val="00A1411F"/>
    <w:rsid w:val="00A43649"/>
    <w:rsid w:val="00A644AA"/>
    <w:rsid w:val="00A732C1"/>
    <w:rsid w:val="00A87FA4"/>
    <w:rsid w:val="00A94976"/>
    <w:rsid w:val="00B045F4"/>
    <w:rsid w:val="00BA2D81"/>
    <w:rsid w:val="00BD04D4"/>
    <w:rsid w:val="00BD35CE"/>
    <w:rsid w:val="00C20F78"/>
    <w:rsid w:val="00C446BE"/>
    <w:rsid w:val="00C714C6"/>
    <w:rsid w:val="00C73AE1"/>
    <w:rsid w:val="00C90F3E"/>
    <w:rsid w:val="00C9651B"/>
    <w:rsid w:val="00CA2618"/>
    <w:rsid w:val="00D15881"/>
    <w:rsid w:val="00D2358E"/>
    <w:rsid w:val="00D35353"/>
    <w:rsid w:val="00D57586"/>
    <w:rsid w:val="00D77542"/>
    <w:rsid w:val="00D9110E"/>
    <w:rsid w:val="00DB5DF8"/>
    <w:rsid w:val="00DE30DB"/>
    <w:rsid w:val="00DE70EE"/>
    <w:rsid w:val="00E00DCA"/>
    <w:rsid w:val="00E072DD"/>
    <w:rsid w:val="00E13360"/>
    <w:rsid w:val="00E16FDC"/>
    <w:rsid w:val="00E26BAC"/>
    <w:rsid w:val="00E3230D"/>
    <w:rsid w:val="00E63BEB"/>
    <w:rsid w:val="00E71740"/>
    <w:rsid w:val="00EB658C"/>
    <w:rsid w:val="00EC24AD"/>
    <w:rsid w:val="00ED5AA3"/>
    <w:rsid w:val="00EE0F51"/>
    <w:rsid w:val="00F4443D"/>
    <w:rsid w:val="00F55766"/>
    <w:rsid w:val="00F713C5"/>
    <w:rsid w:val="00FA2529"/>
    <w:rsid w:val="00FC26F3"/>
    <w:rsid w:val="00FD5D3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B24517"/>
  <w15:chartTrackingRefBased/>
  <w15:docId w15:val="{897A81C6-CC47-4A43-827B-4224152750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har"/>
    <w:uiPriority w:val="9"/>
    <w:qFormat/>
    <w:rsid w:val="00651062"/>
    <w:pPr>
      <w:keepNext/>
      <w:keepLines/>
      <w:spacing w:before="240" w:after="0"/>
      <w:outlineLvl w:val="0"/>
    </w:pPr>
    <w:rPr>
      <w:rFonts w:asciiTheme="majorHAnsi" w:eastAsiaTheme="majorEastAsia" w:hAnsiTheme="majorHAnsi" w:cstheme="majorBidi"/>
      <w:color w:val="B3186D" w:themeColor="accent1" w:themeShade="BF"/>
      <w:sz w:val="32"/>
      <w:szCs w:val="32"/>
    </w:rPr>
  </w:style>
  <w:style w:type="paragraph" w:styleId="Ttulo2">
    <w:name w:val="heading 2"/>
    <w:basedOn w:val="Normal"/>
    <w:next w:val="Normal"/>
    <w:link w:val="Ttulo2Char"/>
    <w:uiPriority w:val="9"/>
    <w:unhideWhenUsed/>
    <w:qFormat/>
    <w:rsid w:val="00651062"/>
    <w:pPr>
      <w:keepNext/>
      <w:keepLines/>
      <w:spacing w:before="40" w:after="0"/>
      <w:outlineLvl w:val="1"/>
    </w:pPr>
    <w:rPr>
      <w:rFonts w:asciiTheme="majorHAnsi" w:eastAsiaTheme="majorEastAsia" w:hAnsiTheme="majorHAnsi" w:cstheme="majorBidi"/>
      <w:color w:val="B3186D" w:themeColor="accent1" w:themeShade="BF"/>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SemEspaamento">
    <w:name w:val="No Spacing"/>
    <w:link w:val="SemEspaamentoChar"/>
    <w:uiPriority w:val="1"/>
    <w:qFormat/>
    <w:rsid w:val="00651062"/>
    <w:pPr>
      <w:spacing w:after="0" w:line="240" w:lineRule="auto"/>
    </w:pPr>
    <w:rPr>
      <w:rFonts w:eastAsiaTheme="minorEastAsia"/>
      <w:lang w:val="en-US"/>
    </w:rPr>
  </w:style>
  <w:style w:type="character" w:customStyle="1" w:styleId="SemEspaamentoChar">
    <w:name w:val="Sem Espaçamento Char"/>
    <w:basedOn w:val="Fontepargpadro"/>
    <w:link w:val="SemEspaamento"/>
    <w:uiPriority w:val="1"/>
    <w:rsid w:val="00651062"/>
    <w:rPr>
      <w:rFonts w:eastAsiaTheme="minorEastAsia"/>
      <w:lang w:val="en-US"/>
    </w:rPr>
  </w:style>
  <w:style w:type="character" w:customStyle="1" w:styleId="Ttulo1Char">
    <w:name w:val="Título 1 Char"/>
    <w:basedOn w:val="Fontepargpadro"/>
    <w:link w:val="Ttulo1"/>
    <w:uiPriority w:val="9"/>
    <w:rsid w:val="00651062"/>
    <w:rPr>
      <w:rFonts w:asciiTheme="majorHAnsi" w:eastAsiaTheme="majorEastAsia" w:hAnsiTheme="majorHAnsi" w:cstheme="majorBidi"/>
      <w:color w:val="B3186D" w:themeColor="accent1" w:themeShade="BF"/>
      <w:sz w:val="32"/>
      <w:szCs w:val="32"/>
    </w:rPr>
  </w:style>
  <w:style w:type="paragraph" w:styleId="CabealhodoSumrio">
    <w:name w:val="TOC Heading"/>
    <w:basedOn w:val="Ttulo1"/>
    <w:next w:val="Normal"/>
    <w:uiPriority w:val="39"/>
    <w:unhideWhenUsed/>
    <w:qFormat/>
    <w:rsid w:val="00651062"/>
    <w:pPr>
      <w:outlineLvl w:val="9"/>
    </w:pPr>
    <w:rPr>
      <w:lang w:val="en-US"/>
    </w:rPr>
  </w:style>
  <w:style w:type="paragraph" w:styleId="Cabealho">
    <w:name w:val="header"/>
    <w:basedOn w:val="Normal"/>
    <w:link w:val="CabealhoChar"/>
    <w:uiPriority w:val="99"/>
    <w:unhideWhenUsed/>
    <w:rsid w:val="00651062"/>
    <w:pPr>
      <w:tabs>
        <w:tab w:val="center" w:pos="4513"/>
        <w:tab w:val="right" w:pos="9026"/>
      </w:tabs>
      <w:spacing w:after="0" w:line="240" w:lineRule="auto"/>
    </w:pPr>
  </w:style>
  <w:style w:type="character" w:customStyle="1" w:styleId="CabealhoChar">
    <w:name w:val="Cabeçalho Char"/>
    <w:basedOn w:val="Fontepargpadro"/>
    <w:link w:val="Cabealho"/>
    <w:uiPriority w:val="99"/>
    <w:rsid w:val="00651062"/>
  </w:style>
  <w:style w:type="paragraph" w:styleId="Rodap">
    <w:name w:val="footer"/>
    <w:basedOn w:val="Normal"/>
    <w:link w:val="RodapChar"/>
    <w:uiPriority w:val="99"/>
    <w:unhideWhenUsed/>
    <w:rsid w:val="00651062"/>
    <w:pPr>
      <w:tabs>
        <w:tab w:val="center" w:pos="4513"/>
        <w:tab w:val="right" w:pos="9026"/>
      </w:tabs>
      <w:spacing w:after="0" w:line="240" w:lineRule="auto"/>
    </w:pPr>
  </w:style>
  <w:style w:type="character" w:customStyle="1" w:styleId="RodapChar">
    <w:name w:val="Rodapé Char"/>
    <w:basedOn w:val="Fontepargpadro"/>
    <w:link w:val="Rodap"/>
    <w:uiPriority w:val="99"/>
    <w:rsid w:val="00651062"/>
  </w:style>
  <w:style w:type="character" w:customStyle="1" w:styleId="Ttulo2Char">
    <w:name w:val="Título 2 Char"/>
    <w:basedOn w:val="Fontepargpadro"/>
    <w:link w:val="Ttulo2"/>
    <w:uiPriority w:val="9"/>
    <w:rsid w:val="00651062"/>
    <w:rPr>
      <w:rFonts w:asciiTheme="majorHAnsi" w:eastAsiaTheme="majorEastAsia" w:hAnsiTheme="majorHAnsi" w:cstheme="majorBidi"/>
      <w:color w:val="B3186D" w:themeColor="accent1" w:themeShade="BF"/>
      <w:sz w:val="26"/>
      <w:szCs w:val="26"/>
    </w:rPr>
  </w:style>
  <w:style w:type="paragraph" w:styleId="Sumrio1">
    <w:name w:val="toc 1"/>
    <w:basedOn w:val="Normal"/>
    <w:next w:val="Normal"/>
    <w:autoRedefine/>
    <w:uiPriority w:val="39"/>
    <w:unhideWhenUsed/>
    <w:rsid w:val="000B5178"/>
    <w:pPr>
      <w:spacing w:after="100"/>
    </w:pPr>
  </w:style>
  <w:style w:type="paragraph" w:styleId="Sumrio2">
    <w:name w:val="toc 2"/>
    <w:basedOn w:val="Normal"/>
    <w:next w:val="Normal"/>
    <w:autoRedefine/>
    <w:uiPriority w:val="39"/>
    <w:unhideWhenUsed/>
    <w:rsid w:val="000B5178"/>
    <w:pPr>
      <w:spacing w:after="100"/>
      <w:ind w:left="220"/>
    </w:pPr>
  </w:style>
  <w:style w:type="character" w:styleId="Hyperlink">
    <w:name w:val="Hyperlink"/>
    <w:basedOn w:val="Fontepargpadro"/>
    <w:uiPriority w:val="99"/>
    <w:unhideWhenUsed/>
    <w:rsid w:val="000B5178"/>
    <w:rPr>
      <w:color w:val="6B9F25" w:themeColor="hyperlink"/>
      <w:u w:val="single"/>
    </w:rPr>
  </w:style>
  <w:style w:type="table" w:styleId="Tabelacomgrade">
    <w:name w:val="Table Grid"/>
    <w:basedOn w:val="Tabelanormal"/>
    <w:uiPriority w:val="39"/>
    <w:rsid w:val="0020696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egenda">
    <w:name w:val="caption"/>
    <w:basedOn w:val="Normal"/>
    <w:next w:val="Normal"/>
    <w:uiPriority w:val="35"/>
    <w:unhideWhenUsed/>
    <w:qFormat/>
    <w:rsid w:val="00ED5AA3"/>
    <w:pPr>
      <w:spacing w:after="200" w:line="240" w:lineRule="auto"/>
    </w:pPr>
    <w:rPr>
      <w:i/>
      <w:iCs/>
      <w:color w:val="454551" w:themeColor="text2"/>
      <w:sz w:val="18"/>
      <w:szCs w:val="18"/>
    </w:rPr>
  </w:style>
  <w:style w:type="paragraph" w:styleId="ndicedeilustraes">
    <w:name w:val="table of figures"/>
    <w:basedOn w:val="Normal"/>
    <w:next w:val="Normal"/>
    <w:uiPriority w:val="99"/>
    <w:unhideWhenUsed/>
    <w:rsid w:val="00ED5AA3"/>
    <w:pPr>
      <w:spacing w:after="0"/>
    </w:pPr>
  </w:style>
  <w:style w:type="character" w:styleId="MenoPendente">
    <w:name w:val="Unresolved Mention"/>
    <w:basedOn w:val="Fontepargpadro"/>
    <w:uiPriority w:val="99"/>
    <w:semiHidden/>
    <w:unhideWhenUsed/>
    <w:rsid w:val="003D2062"/>
    <w:rPr>
      <w:color w:val="605E5C"/>
      <w:shd w:val="clear" w:color="auto" w:fill="E1DFDD"/>
    </w:rPr>
  </w:style>
  <w:style w:type="paragraph" w:styleId="Corpodetexto">
    <w:name w:val="Body Text"/>
    <w:basedOn w:val="Normal"/>
    <w:link w:val="CorpodetextoChar"/>
    <w:uiPriority w:val="1"/>
    <w:qFormat/>
    <w:rsid w:val="000216E8"/>
    <w:pPr>
      <w:widowControl w:val="0"/>
      <w:autoSpaceDE w:val="0"/>
      <w:autoSpaceDN w:val="0"/>
      <w:spacing w:after="0" w:line="240" w:lineRule="auto"/>
    </w:pPr>
    <w:rPr>
      <w:rFonts w:ascii="Arial" w:eastAsia="Arial" w:hAnsi="Arial" w:cs="Arial"/>
      <w:sz w:val="20"/>
      <w:szCs w:val="20"/>
      <w:lang w:val="en-US"/>
    </w:rPr>
  </w:style>
  <w:style w:type="character" w:customStyle="1" w:styleId="CorpodetextoChar">
    <w:name w:val="Corpo de texto Char"/>
    <w:basedOn w:val="Fontepargpadro"/>
    <w:link w:val="Corpodetexto"/>
    <w:uiPriority w:val="1"/>
    <w:rsid w:val="000216E8"/>
    <w:rPr>
      <w:rFonts w:ascii="Arial" w:eastAsia="Arial" w:hAnsi="Arial" w:cs="Arial"/>
      <w:sz w:val="20"/>
      <w:szCs w:val="20"/>
      <w:lang w:val="en-US"/>
    </w:rPr>
  </w:style>
  <w:style w:type="paragraph" w:styleId="NormalWeb">
    <w:name w:val="Normal (Web)"/>
    <w:basedOn w:val="Normal"/>
    <w:uiPriority w:val="99"/>
    <w:unhideWhenUsed/>
    <w:rsid w:val="007013D3"/>
    <w:pPr>
      <w:spacing w:before="100" w:beforeAutospacing="1" w:after="100" w:afterAutospacing="1" w:line="240" w:lineRule="auto"/>
    </w:pPr>
    <w:rPr>
      <w:rFonts w:ascii="Times New Roman" w:eastAsia="Times New Roman" w:hAnsi="Times New Roman" w:cs="Times New Roman"/>
      <w:sz w:val="24"/>
      <w:szCs w:val="24"/>
      <w:lang w:val="pt-BR" w:eastAsia="pt-BR"/>
    </w:rPr>
  </w:style>
  <w:style w:type="character" w:styleId="Forte">
    <w:name w:val="Strong"/>
    <w:basedOn w:val="Fontepargpadro"/>
    <w:uiPriority w:val="22"/>
    <w:qFormat/>
    <w:rsid w:val="007013D3"/>
    <w:rPr>
      <w:b/>
      <w:bCs/>
    </w:rPr>
  </w:style>
  <w:style w:type="character" w:styleId="HiperlinkVisitado">
    <w:name w:val="FollowedHyperlink"/>
    <w:basedOn w:val="Fontepargpadro"/>
    <w:uiPriority w:val="99"/>
    <w:semiHidden/>
    <w:unhideWhenUsed/>
    <w:rsid w:val="004A6E0E"/>
    <w:rPr>
      <w:color w:val="8C8C8C" w:themeColor="followedHyperlink"/>
      <w:u w:val="single"/>
    </w:rPr>
  </w:style>
  <w:style w:type="paragraph" w:styleId="PargrafodaLista">
    <w:name w:val="List Paragraph"/>
    <w:basedOn w:val="Normal"/>
    <w:uiPriority w:val="34"/>
    <w:qFormat/>
    <w:rsid w:val="00874D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968683">
      <w:bodyDiv w:val="1"/>
      <w:marLeft w:val="0"/>
      <w:marRight w:val="0"/>
      <w:marTop w:val="0"/>
      <w:marBottom w:val="0"/>
      <w:divBdr>
        <w:top w:val="none" w:sz="0" w:space="0" w:color="auto"/>
        <w:left w:val="none" w:sz="0" w:space="0" w:color="auto"/>
        <w:bottom w:val="none" w:sz="0" w:space="0" w:color="auto"/>
        <w:right w:val="none" w:sz="0" w:space="0" w:color="auto"/>
      </w:divBdr>
    </w:div>
    <w:div w:id="245457144">
      <w:bodyDiv w:val="1"/>
      <w:marLeft w:val="0"/>
      <w:marRight w:val="0"/>
      <w:marTop w:val="0"/>
      <w:marBottom w:val="0"/>
      <w:divBdr>
        <w:top w:val="none" w:sz="0" w:space="0" w:color="auto"/>
        <w:left w:val="none" w:sz="0" w:space="0" w:color="auto"/>
        <w:bottom w:val="none" w:sz="0" w:space="0" w:color="auto"/>
        <w:right w:val="none" w:sz="0" w:space="0" w:color="auto"/>
      </w:divBdr>
    </w:div>
    <w:div w:id="429592567">
      <w:bodyDiv w:val="1"/>
      <w:marLeft w:val="0"/>
      <w:marRight w:val="0"/>
      <w:marTop w:val="0"/>
      <w:marBottom w:val="0"/>
      <w:divBdr>
        <w:top w:val="none" w:sz="0" w:space="0" w:color="auto"/>
        <w:left w:val="none" w:sz="0" w:space="0" w:color="auto"/>
        <w:bottom w:val="none" w:sz="0" w:space="0" w:color="auto"/>
        <w:right w:val="none" w:sz="0" w:space="0" w:color="auto"/>
      </w:divBdr>
    </w:div>
    <w:div w:id="567768475">
      <w:bodyDiv w:val="1"/>
      <w:marLeft w:val="0"/>
      <w:marRight w:val="0"/>
      <w:marTop w:val="0"/>
      <w:marBottom w:val="0"/>
      <w:divBdr>
        <w:top w:val="none" w:sz="0" w:space="0" w:color="auto"/>
        <w:left w:val="none" w:sz="0" w:space="0" w:color="auto"/>
        <w:bottom w:val="none" w:sz="0" w:space="0" w:color="auto"/>
        <w:right w:val="none" w:sz="0" w:space="0" w:color="auto"/>
      </w:divBdr>
    </w:div>
    <w:div w:id="636760012">
      <w:bodyDiv w:val="1"/>
      <w:marLeft w:val="0"/>
      <w:marRight w:val="0"/>
      <w:marTop w:val="0"/>
      <w:marBottom w:val="0"/>
      <w:divBdr>
        <w:top w:val="none" w:sz="0" w:space="0" w:color="auto"/>
        <w:left w:val="none" w:sz="0" w:space="0" w:color="auto"/>
        <w:bottom w:val="none" w:sz="0" w:space="0" w:color="auto"/>
        <w:right w:val="none" w:sz="0" w:space="0" w:color="auto"/>
      </w:divBdr>
    </w:div>
    <w:div w:id="859200531">
      <w:bodyDiv w:val="1"/>
      <w:marLeft w:val="0"/>
      <w:marRight w:val="0"/>
      <w:marTop w:val="0"/>
      <w:marBottom w:val="0"/>
      <w:divBdr>
        <w:top w:val="none" w:sz="0" w:space="0" w:color="auto"/>
        <w:left w:val="none" w:sz="0" w:space="0" w:color="auto"/>
        <w:bottom w:val="none" w:sz="0" w:space="0" w:color="auto"/>
        <w:right w:val="none" w:sz="0" w:space="0" w:color="auto"/>
      </w:divBdr>
    </w:div>
    <w:div w:id="922182722">
      <w:bodyDiv w:val="1"/>
      <w:marLeft w:val="0"/>
      <w:marRight w:val="0"/>
      <w:marTop w:val="0"/>
      <w:marBottom w:val="0"/>
      <w:divBdr>
        <w:top w:val="none" w:sz="0" w:space="0" w:color="auto"/>
        <w:left w:val="none" w:sz="0" w:space="0" w:color="auto"/>
        <w:bottom w:val="none" w:sz="0" w:space="0" w:color="auto"/>
        <w:right w:val="none" w:sz="0" w:space="0" w:color="auto"/>
      </w:divBdr>
    </w:div>
    <w:div w:id="925845020">
      <w:bodyDiv w:val="1"/>
      <w:marLeft w:val="0"/>
      <w:marRight w:val="0"/>
      <w:marTop w:val="0"/>
      <w:marBottom w:val="0"/>
      <w:divBdr>
        <w:top w:val="none" w:sz="0" w:space="0" w:color="auto"/>
        <w:left w:val="none" w:sz="0" w:space="0" w:color="auto"/>
        <w:bottom w:val="none" w:sz="0" w:space="0" w:color="auto"/>
        <w:right w:val="none" w:sz="0" w:space="0" w:color="auto"/>
      </w:divBdr>
    </w:div>
    <w:div w:id="962031644">
      <w:bodyDiv w:val="1"/>
      <w:marLeft w:val="0"/>
      <w:marRight w:val="0"/>
      <w:marTop w:val="0"/>
      <w:marBottom w:val="0"/>
      <w:divBdr>
        <w:top w:val="none" w:sz="0" w:space="0" w:color="auto"/>
        <w:left w:val="none" w:sz="0" w:space="0" w:color="auto"/>
        <w:bottom w:val="none" w:sz="0" w:space="0" w:color="auto"/>
        <w:right w:val="none" w:sz="0" w:space="0" w:color="auto"/>
      </w:divBdr>
    </w:div>
    <w:div w:id="983776156">
      <w:bodyDiv w:val="1"/>
      <w:marLeft w:val="0"/>
      <w:marRight w:val="0"/>
      <w:marTop w:val="0"/>
      <w:marBottom w:val="0"/>
      <w:divBdr>
        <w:top w:val="none" w:sz="0" w:space="0" w:color="auto"/>
        <w:left w:val="none" w:sz="0" w:space="0" w:color="auto"/>
        <w:bottom w:val="none" w:sz="0" w:space="0" w:color="auto"/>
        <w:right w:val="none" w:sz="0" w:space="0" w:color="auto"/>
      </w:divBdr>
    </w:div>
    <w:div w:id="1019816360">
      <w:bodyDiv w:val="1"/>
      <w:marLeft w:val="0"/>
      <w:marRight w:val="0"/>
      <w:marTop w:val="0"/>
      <w:marBottom w:val="0"/>
      <w:divBdr>
        <w:top w:val="none" w:sz="0" w:space="0" w:color="auto"/>
        <w:left w:val="none" w:sz="0" w:space="0" w:color="auto"/>
        <w:bottom w:val="none" w:sz="0" w:space="0" w:color="auto"/>
        <w:right w:val="none" w:sz="0" w:space="0" w:color="auto"/>
      </w:divBdr>
      <w:divsChild>
        <w:div w:id="639504009">
          <w:marLeft w:val="0"/>
          <w:marRight w:val="0"/>
          <w:marTop w:val="0"/>
          <w:marBottom w:val="240"/>
          <w:divBdr>
            <w:top w:val="none" w:sz="0" w:space="0" w:color="auto"/>
            <w:left w:val="none" w:sz="0" w:space="0" w:color="auto"/>
            <w:bottom w:val="none" w:sz="0" w:space="0" w:color="auto"/>
            <w:right w:val="none" w:sz="0" w:space="0" w:color="auto"/>
          </w:divBdr>
          <w:divsChild>
            <w:div w:id="1723673430">
              <w:marLeft w:val="0"/>
              <w:marRight w:val="0"/>
              <w:marTop w:val="0"/>
              <w:marBottom w:val="0"/>
              <w:divBdr>
                <w:top w:val="none" w:sz="0" w:space="0" w:color="auto"/>
                <w:left w:val="none" w:sz="0" w:space="0" w:color="auto"/>
                <w:bottom w:val="none" w:sz="0" w:space="0" w:color="auto"/>
                <w:right w:val="none" w:sz="0" w:space="0" w:color="auto"/>
              </w:divBdr>
              <w:divsChild>
                <w:div w:id="2147358244">
                  <w:marLeft w:val="0"/>
                  <w:marRight w:val="0"/>
                  <w:marTop w:val="0"/>
                  <w:marBottom w:val="0"/>
                  <w:divBdr>
                    <w:top w:val="none" w:sz="0" w:space="0" w:color="auto"/>
                    <w:left w:val="none" w:sz="0" w:space="0" w:color="auto"/>
                    <w:bottom w:val="none" w:sz="0" w:space="0" w:color="auto"/>
                    <w:right w:val="none" w:sz="0" w:space="0" w:color="auto"/>
                  </w:divBdr>
                  <w:divsChild>
                    <w:div w:id="470370906">
                      <w:marLeft w:val="0"/>
                      <w:marRight w:val="0"/>
                      <w:marTop w:val="0"/>
                      <w:marBottom w:val="0"/>
                      <w:divBdr>
                        <w:top w:val="none" w:sz="0" w:space="0" w:color="auto"/>
                        <w:left w:val="none" w:sz="0" w:space="0" w:color="auto"/>
                        <w:bottom w:val="none" w:sz="0" w:space="0" w:color="auto"/>
                        <w:right w:val="none" w:sz="0" w:space="0" w:color="auto"/>
                      </w:divBdr>
                      <w:divsChild>
                        <w:div w:id="1625772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0860789">
      <w:bodyDiv w:val="1"/>
      <w:marLeft w:val="0"/>
      <w:marRight w:val="0"/>
      <w:marTop w:val="0"/>
      <w:marBottom w:val="0"/>
      <w:divBdr>
        <w:top w:val="none" w:sz="0" w:space="0" w:color="auto"/>
        <w:left w:val="none" w:sz="0" w:space="0" w:color="auto"/>
        <w:bottom w:val="none" w:sz="0" w:space="0" w:color="auto"/>
        <w:right w:val="none" w:sz="0" w:space="0" w:color="auto"/>
      </w:divBdr>
    </w:div>
    <w:div w:id="18671383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geeksforgeeks.org/constraint-satisfaction-problems-csp-in-artificial-intelligence/" TargetMode="External"/></Relationships>
</file>

<file path=word/theme/theme1.xml><?xml version="1.0" encoding="utf-8"?>
<a:theme xmlns:a="http://schemas.openxmlformats.org/drawingml/2006/main" name="Office Theme">
  <a:themeElements>
    <a:clrScheme name="Red Violet">
      <a:dk1>
        <a:sysClr val="windowText" lastClr="000000"/>
      </a:dk1>
      <a:lt1>
        <a:sysClr val="window" lastClr="FFFFFF"/>
      </a:lt1>
      <a:dk2>
        <a:srgbClr val="454551"/>
      </a:dk2>
      <a:lt2>
        <a:srgbClr val="D8D9DC"/>
      </a:lt2>
      <a:accent1>
        <a:srgbClr val="E32D91"/>
      </a:accent1>
      <a:accent2>
        <a:srgbClr val="C830CC"/>
      </a:accent2>
      <a:accent3>
        <a:srgbClr val="4EA6DC"/>
      </a:accent3>
      <a:accent4>
        <a:srgbClr val="4775E7"/>
      </a:accent4>
      <a:accent5>
        <a:srgbClr val="8971E1"/>
      </a:accent5>
      <a:accent6>
        <a:srgbClr val="D54773"/>
      </a:accent6>
      <a:hlink>
        <a:srgbClr val="6B9F25"/>
      </a:hlink>
      <a:folHlink>
        <a:srgbClr val="8C8C8C"/>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27BCEE3-1650-40A7-96DA-3F1DDFF4D0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74</TotalTime>
  <Pages>9</Pages>
  <Words>1025</Words>
  <Characters>5540</Characters>
  <Application>Microsoft Office Word</Application>
  <DocSecurity>0</DocSecurity>
  <Lines>46</Lines>
  <Paragraphs>1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Artificial Intelligence / Data Visualization and Communication CA</vt:lpstr>
      <vt:lpstr/>
    </vt:vector>
  </TitlesOfParts>
  <Company>2020300</Company>
  <LinksUpToDate>false</LinksUpToDate>
  <CharactersWithSpaces>6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 Data Visualization and Communication CA</dc:title>
  <dc:subject/>
  <dc:creator>Pedro Henrique Simoes Marcal</dc:creator>
  <cp:keywords/>
  <dc:description/>
  <cp:lastModifiedBy>Pedro Henrique Marçal</cp:lastModifiedBy>
  <cp:revision>19</cp:revision>
  <dcterms:created xsi:type="dcterms:W3CDTF">2023-12-04T13:50:00Z</dcterms:created>
  <dcterms:modified xsi:type="dcterms:W3CDTF">2024-01-04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cf00377e9ce524b02c32f2aea26e8698d279ce7360f3d08ab3c0a431c9e45fe</vt:lpwstr>
  </property>
</Properties>
</file>